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๖</w:t>
      </w:r>
      <w:r>
        <w:t xml:space="preserve"> </w:t>
      </w:r>
      <w:r>
        <w:t xml:space="preserve">เสียงในภาษาไทย</w:t>
      </w:r>
      <w:r>
        <w:t xml:space="preserve"> </w:t>
      </w:r>
      <w:r>
        <w:t xml:space="preserve">(เสียงสระ)</w:t>
      </w:r>
      <w:r>
        <w:t xml:space="preserve"> </w:t>
      </w:r>
      <w:r>
        <w:t xml:space="preserve">(1)</w:t>
      </w:r>
      <w:r>
        <w:t xml:space="preserve"> </w:t>
      </w:r>
      <w:r>
        <w:t xml:space="preserve">15</w:t>
      </w:r>
      <w:r>
        <w:t xml:space="preserve"> </w:t>
      </w:r>
      <w:r>
        <w:t xml:space="preserve">มิ.ย.</w:t>
      </w:r>
      <w:r>
        <w:t xml:space="preserve"> </w:t>
      </w:r>
      <w:r>
        <w:t xml:space="preserve">64</w:t>
      </w:r>
      <w:r>
        <w:t xml:space="preserve"> </w:t>
      </w:r>
      <w:r>
        <w:t xml:space="preserve">(มีใบความรู้)</w:t>
      </w:r>
    </w:p>
    <w:p>
      <w:pPr>
        <w:pStyle w:val="Date"/>
      </w:pPr>
      <w:r>
        <w:t xml:space="preserve">วันศุกร์ที่</w:t>
      </w:r>
      <w:r>
        <w:t xml:space="preserve"> </w:t>
      </w:r>
      <w:r>
        <w:t xml:space="preserve">6</w:t>
      </w:r>
      <w:r>
        <w:t xml:space="preserve"> </w:t>
      </w:r>
      <w:r>
        <w:t xml:space="preserve">พฤษภ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นักเรียนชาย) เคารพ</w:t>
      </w:r>
    </w:p>
    <w:p>
      <w:pPr>
        <w:pStyle w:val="BodyText"/>
      </w:pPr>
      <w:r>
        <w:t xml:space="preserve">(นักเรียน) สวัสดีครับคุณครู</w:t>
      </w:r>
    </w:p>
    <w:p>
      <w:pPr>
        <w:pStyle w:val="BodyText"/>
      </w:pPr>
      <w:r>
        <w:t xml:space="preserve">(คุณครูนิสาชล) สวัสดีค่ะนักเรียน สวัสดีคุณครูผู้ควบคุมปลายทางนะคะ สวัสดีนักเรียน เราก็เรียนกันในรายวิชาภาษาไทยนะคะ กับคุณครู นิสาชล รุ่งเนย เช่นเดิมนะคะ นักเรียนคะ วันนี้เราจะในเรื่องของเสียงในภาษานะคะ นักเรียนคะ นักเรียนทราบไหมว่าเสียงในภาษาไทยมีกี่ประเภท รู้ไหมเอ่ย มีเสียงอะไรบ้าง นักเรียนทราบไหม นักเรียนบอกว่ามีเสียงสูง เสียงอะไรนะ เสียงสั้น มีเสียงอะไรอีก</w:t>
      </w:r>
    </w:p>
    <w:p>
      <w:pPr>
        <w:pStyle w:val="BodyText"/>
      </w:pPr>
      <w:r>
        <w:t xml:space="preserve">(นักเรียน) ยาว</w:t>
      </w:r>
    </w:p>
    <w:p>
      <w:pPr>
        <w:pStyle w:val="BodyText"/>
      </w:pPr>
      <w:r>
        <w:t xml:space="preserve">(คุณครูนิสาชล) เสียงสั้น เสียงยาว มีเสียงอะไรอีกคะ</w:t>
      </w:r>
    </w:p>
    <w:p>
      <w:pPr>
        <w:pStyle w:val="BodyText"/>
      </w:pPr>
      <w:r>
        <w:t xml:space="preserve">(นักเรียนชาย) เสียงเอก</w:t>
      </w:r>
    </w:p>
    <w:p>
      <w:pPr>
        <w:pStyle w:val="BodyText"/>
      </w:pPr>
      <w:r>
        <w:t xml:space="preserve">(คุณครูนิสาชล) ใช่ไหม อะไรนะ</w:t>
      </w:r>
    </w:p>
    <w:p>
      <w:pPr>
        <w:pStyle w:val="BodyText"/>
      </w:pPr>
      <w:r>
        <w:t xml:space="preserve">(นักเรียน) เสียงสามัญ</w:t>
      </w:r>
    </w:p>
    <w:p>
      <w:pPr>
        <w:pStyle w:val="BodyText"/>
      </w:pPr>
      <w:r>
        <w:t xml:space="preserve">(คุณครูนิสาชล) นักเรียนคะ เสียงเหล่านี้จัดอยู่ในเสียงอะไร</w:t>
      </w:r>
    </w:p>
    <w:p>
      <w:pPr>
        <w:pStyle w:val="BodyText"/>
      </w:pPr>
      <w:r>
        <w:t xml:space="preserve">(คุณครูนิสาชล) เสียงสระ เสียงวรรณยุกต์ แล้วก็เสียง… เสียงอะไร เสียงพยัญชนะนะคะ เสียงในภาษาไทยมีอยู่ 3 ประเภทนะคะนักเรียนนะคะ 1. ก็คือเสียงสระ 2. คือ เสียงวรรณยุกต์ และ 3. คือเสียงพยัญชนะนะคะ ในวันนี้เราก็จะเรียนกันในเรื่อง เสียงสระนะคะ จุดประสงค์การเรียนรู้ในวันนี้นะคะ นักเรียนสามารถอธิบายในภาษาไทยได้นะคะ นักเรียนอธิบายที่มาของเสียงได้ แล้วก็นักเรียนอธิบายชนิดของเสียงในภาษาไทยได้นะคะ เรามาเรียนกันนะคะ ครูถามนักเรียนก่อน นักเรียนคะเสียงเกิดจากอะไร เสียงเกิดจากอะไรคะ เพื่อนบอกว่าเกิดจากแหล่งกำเนิดของเสียง ถ้าเป็นเสียงก็แบ่งออกเป็นเสียงที่เกิดจากธรรมชาติใช่ไหมคะ มีเสียงที่เกิดจากเสียงที่มนุษย์สร้างขึ้น เสียงเกิดจากอะไรได้อีก วัตถุกระทบได้ไหม แต่วันนี้นี่ครูสอน ครูสอนในเรื่องของเสียงในภาษา เสียงในภาษา เสียงในภาษานี่มาจากไหนได้บ้าง เสียงมาจากไหนล่ะ การพูดใช่ไหมคะ นะคะ เสียงในภาษาหมายถึงอะไรอ่านพร้อม ๆ กัน</w:t>
      </w:r>
    </w:p>
    <w:p>
      <w:pPr>
        <w:pStyle w:val="BodyText"/>
      </w:pPr>
      <w:r>
        <w:t xml:space="preserve">(นักเรียน) เสียงที่มนุษย์เปล่งออกมาเพื่อสื่อความหมายระหว่างมนุษย์ด้วยกัน เพื่อสนองความต้องการต่าง ๆ เช่น เพื่อขอความช่วยเหลือ เพื่อขอความช่วยเหลือ เพื่อขอความรู้ เพื่อแสดงความรู้สึกพอใจหรือไม่พอใจ</w:t>
      </w:r>
    </w:p>
    <w:p>
      <w:pPr>
        <w:pStyle w:val="BodyText"/>
      </w:pPr>
      <w:r>
        <w:t xml:space="preserve">(คุณครูนิสาชล) นะคะ เสียงก็คือเสียงที่มนุษย์เปล่งออกมาเพื่อใช้ในการสื่อสารระหว่างมนุษย์ นั่นเองนะคะ นักเรียนเข้าใจไหม เข้าใจแล้วนะ ต่อไป แล้วเสียงมาจากไหนได้มาก ครูบอกว่าเสียงมาจากไหน มาจากอวัยวะส่วนใดของนักเรียนคะ</w:t>
      </w:r>
    </w:p>
    <w:p>
      <w:pPr>
        <w:pStyle w:val="BodyText"/>
      </w:pPr>
      <w:r>
        <w:t xml:space="preserve">(นักเรียน) กล่องเสียง</w:t>
      </w:r>
    </w:p>
    <w:p>
      <w:pPr>
        <w:pStyle w:val="BodyText"/>
      </w:pPr>
      <w:r>
        <w:t xml:space="preserve">(คุณครูนิสาชล) มาจากกล่องเสียง แล้วมาจากไหนอีก เพื่อนบอกมาจากลูกกระเดือก</w:t>
      </w:r>
    </w:p>
    <w:p>
      <w:pPr>
        <w:pStyle w:val="BodyText"/>
      </w:pPr>
      <w:r>
        <w:t xml:space="preserve">(นักเรียน) ลิ้น</w:t>
      </w:r>
    </w:p>
    <w:p>
      <w:pPr>
        <w:pStyle w:val="BodyText"/>
      </w:pPr>
      <w:r>
        <w:t xml:space="preserve">(นักเรียน) มาจากลิ้น มาจากมือ มือทำให้มีเสียงได้หรือ มาจากไหนอีก เราพูดเสียงออกมาจากไหนบ้าง</w:t>
      </w:r>
    </w:p>
    <w:p>
      <w:pPr>
        <w:pStyle w:val="BodyText"/>
      </w:pPr>
      <w:r>
        <w:t xml:space="preserve">(นักเรียน) ปาก</w:t>
      </w:r>
    </w:p>
    <w:p>
      <w:pPr>
        <w:pStyle w:val="BodyText"/>
      </w:pPr>
      <w:r>
        <w:t xml:space="preserve">(คุณครูนิสาชล) ปาก อวัยวะในร่างกายเราสามารถเปล่งเสียงออกมาได้</w:t>
      </w:r>
    </w:p>
    <w:p>
      <w:pPr>
        <w:pStyle w:val="BodyText"/>
      </w:pPr>
      <w:r>
        <w:t xml:space="preserve">(นักเรียน) ปาก</w:t>
      </w:r>
    </w:p>
    <w:p>
      <w:pPr>
        <w:pStyle w:val="BodyText"/>
      </w:pPr>
      <w:r>
        <w:t xml:space="preserve">(คุณครูนิสาชล) ปาก มีอะไรอีก ลิ้นได้ไหม จมูก ฟัน อะไรอีกคะ อะไรอีก นักเรียนดูภายในช่องปากของตัวเองมีอะไรบ้าง</w:t>
      </w:r>
    </w:p>
    <w:p>
      <w:pPr>
        <w:pStyle w:val="BodyText"/>
      </w:pPr>
      <w:r>
        <w:t xml:space="preserve">(นักเรียน) ฟัน</w:t>
      </w:r>
    </w:p>
    <w:p>
      <w:pPr>
        <w:pStyle w:val="BodyText"/>
      </w:pPr>
      <w:r>
        <w:t xml:space="preserve">(คุณครูนิสาชล) ฟัน อะไรอีกลูก</w:t>
      </w:r>
    </w:p>
    <w:p>
      <w:pPr>
        <w:pStyle w:val="BodyText"/>
      </w:pPr>
      <w:r>
        <w:t xml:space="preserve">(นักเรียน) ลิ้น</w:t>
      </w:r>
    </w:p>
    <w:p>
      <w:pPr>
        <w:pStyle w:val="BodyText"/>
      </w:pPr>
      <w:r>
        <w:t xml:space="preserve">(คุณครูนิสาชล) ลิ้น มีอะไรอีก</w:t>
      </w:r>
    </w:p>
    <w:p>
      <w:pPr>
        <w:pStyle w:val="BodyText"/>
      </w:pPr>
      <w:r>
        <w:t xml:space="preserve">(นักเรียน) กระพุ้งแก้ม</w:t>
      </w:r>
    </w:p>
    <w:p>
      <w:pPr>
        <w:pStyle w:val="BodyText"/>
      </w:pPr>
      <w:r>
        <w:t xml:space="preserve">(คุณครูนิสาชล) เหงือก ปุ่มเหงือก รู้จักปุ่มเหงือกไหมนะคะ ทีนี้นักเรียนมาดูนะคะ เสียงในภาษานี่ เกิดจากอวัยวะในร่างกายใช่ไหมคะ ทีนี้กำเนิดเสียงในภาษาไทย อวัยวะที่ทำให้เกิดเสียงในภาษามีอะไรบ้างมีอะไรบ้าง</w:t>
      </w:r>
    </w:p>
    <w:p>
      <w:pPr>
        <w:pStyle w:val="BodyText"/>
      </w:pPr>
      <w:r>
        <w:t xml:space="preserve">(นักเรียน) ปอด</w:t>
      </w:r>
    </w:p>
    <w:p>
      <w:pPr>
        <w:pStyle w:val="BodyText"/>
      </w:pPr>
      <w:r>
        <w:t xml:space="preserve">(คุณครูนิสาชล) เริ่มจากอะไรเลย</w:t>
      </w:r>
    </w:p>
    <w:p>
      <w:pPr>
        <w:pStyle w:val="BodyText"/>
      </w:pPr>
      <w:r>
        <w:t xml:space="preserve">(นักเรียน) ปอด</w:t>
      </w:r>
    </w:p>
    <w:p>
      <w:pPr>
        <w:pStyle w:val="BodyText"/>
      </w:pPr>
      <w:r>
        <w:t xml:space="preserve">(คุณครูนิสาชล) ปอด มาจากไหนอีก มาจากหลอดลม</w:t>
      </w:r>
    </w:p>
    <w:p>
      <w:pPr>
        <w:pStyle w:val="BodyText"/>
      </w:pPr>
      <w:r>
        <w:t xml:space="preserve">(นักเรียน) กล่องเสียง</w:t>
      </w:r>
    </w:p>
    <w:p>
      <w:pPr>
        <w:pStyle w:val="BodyText"/>
      </w:pPr>
      <w:r>
        <w:t xml:space="preserve">(คุณครูนิสาชล) กล่องเสียง มีอะไรอี</w:t>
      </w:r>
    </w:p>
    <w:p>
      <w:pPr>
        <w:pStyle w:val="BodyText"/>
      </w:pPr>
      <w:r>
        <w:t xml:space="preserve">(นักเรียน) ลิ้นไก่</w:t>
      </w:r>
    </w:p>
    <w:p>
      <w:pPr>
        <w:pStyle w:val="BodyText"/>
      </w:pPr>
      <w:r>
        <w:t xml:space="preserve">(คุณครูนิสาชล) ลิ้นไก่ มีอะไรอีก</w:t>
      </w:r>
    </w:p>
    <w:p>
      <w:pPr>
        <w:pStyle w:val="BodyText"/>
      </w:pPr>
      <w:r>
        <w:t xml:space="preserve">(นักเรียน) เพดาน</w:t>
      </w:r>
    </w:p>
    <w:p>
      <w:pPr>
        <w:pStyle w:val="BodyText"/>
      </w:pPr>
      <w:r>
        <w:t xml:space="preserve">(คุณครูนิสาชล) เพดานอะไรอีก ลิ้น</w:t>
      </w:r>
    </w:p>
    <w:p>
      <w:pPr>
        <w:pStyle w:val="BodyText"/>
      </w:pPr>
      <w:r>
        <w:t xml:space="preserve">(นักเรียน) ปุ่มเหงือก</w:t>
      </w:r>
    </w:p>
    <w:p>
      <w:pPr>
        <w:pStyle w:val="BodyText"/>
      </w:pPr>
      <w:r>
        <w:t xml:space="preserve">(คุณครูนิสาชล) ปุ่มเหงือก มีอะไรอีกคะ</w:t>
      </w:r>
    </w:p>
    <w:p>
      <w:pPr>
        <w:pStyle w:val="BodyText"/>
      </w:pPr>
      <w:r>
        <w:t xml:space="preserve">(นักเรียน) ริมฝีปาก</w:t>
      </w:r>
    </w:p>
    <w:p>
      <w:pPr>
        <w:pStyle w:val="BodyText"/>
      </w:pPr>
      <w:r>
        <w:t xml:space="preserve">(คุณครูนิสาชล) เห็นไหม นี่คืออวัยวะที่ทำให้เกิดเสียงนะคะ ทีนี้เรามาดู เห็นไหม นักเรียนเห็นไหมคะ อันนี้คือรูปภาพอวัยวะที่เกิดเสียงนะคะ มีอะไรบ้าง ปอด เห็นไหม ปอดอยู่ตรงไหน ของนักเรียนนะ ปอดอยู่ตรงไหน จับปอดตัวเองสิ จับปอดตัวเองแล้วพูด เป็นอย่างไร ๆ รู้สึกไหมว่ามันทำไม ต่อไปมันสั่น เพื่อนบอกว่าเวลาเราพูดแล้วมันสั่นนะคะ เดี๋ยวนะคะ นักเรียนปลายทางคะ เดี๋ยวนักเรียนปลายทางศึกษาไปพร้อม ๆ กันนะคะ ว่าอวัยวะที่เกิดเสียงมีอะ1. เลย เริ่มจากปอด พูด ต่อไปมาจากไหนอีก ต่อไป ๆ</w:t>
      </w:r>
    </w:p>
    <w:p>
      <w:pPr>
        <w:pStyle w:val="BodyText"/>
      </w:pPr>
      <w:r>
        <w:t xml:space="preserve">(นักเรียน) หลอดลม</w:t>
      </w:r>
    </w:p>
    <w:p>
      <w:pPr>
        <w:pStyle w:val="BodyText"/>
      </w:pPr>
      <w:r>
        <w:t xml:space="preserve">(คุณครูนิสาชล) หลอดลมนะคะ ต่อไป</w:t>
      </w:r>
    </w:p>
    <w:p>
      <w:pPr>
        <w:pStyle w:val="BodyText"/>
      </w:pPr>
      <w:r>
        <w:t xml:space="preserve">(นักเรียน) ต่อมเสียง</w:t>
      </w:r>
    </w:p>
    <w:p>
      <w:pPr>
        <w:pStyle w:val="BodyText"/>
      </w:pPr>
      <w:r>
        <w:t xml:space="preserve">(คุณครูนิสาชล) เส้นเสียงใช่ไหม กล่องเสียงนะคะ ตรงไหนอีก ต่อไปลิ้น ลิ้นเห็นไหม เวลาเราพูดลิ้นก็จะทำไมด้วย ขยับไปด้วย ต่อไปเป็นตรงไหน ตรงนี้ ริมฝีปากนะคะ ต่อไปเป็นฟันนะคะ ฟัน ต่อไปเป็น</w:t>
      </w:r>
    </w:p>
    <w:p>
      <w:pPr>
        <w:pStyle w:val="BodyText"/>
      </w:pPr>
      <w:r>
        <w:t xml:space="preserve">(นักเรียน) ลิ้นไก่</w:t>
      </w:r>
    </w:p>
    <w:p>
      <w:pPr>
        <w:pStyle w:val="BodyText"/>
      </w:pPr>
      <w:r>
        <w:t xml:space="preserve">(คุณครูนิสาชล) ลิ้นไก่ มีอะไรอีก ช่องจมูกแล้วก็ปุ่มเหงือกนะคะ อันนี้คือจำไว้นะคะนักเรียน อวัยวะที่เกิดเสียงมีอะไรบ้าง อีก 1 รอบ มีอะไรบ้าง</w:t>
      </w:r>
    </w:p>
    <w:p>
      <w:pPr>
        <w:pStyle w:val="BodyText"/>
      </w:pPr>
      <w:r>
        <w:t xml:space="preserve">(นักเรียน) ปอด</w:t>
      </w:r>
    </w:p>
    <w:p>
      <w:pPr>
        <w:pStyle w:val="BodyText"/>
      </w:pPr>
      <w:r>
        <w:t xml:space="preserve">(คุณครูนิสาชล) ปอด มีอะไรอีก</w:t>
      </w:r>
    </w:p>
    <w:p>
      <w:pPr>
        <w:pStyle w:val="BodyText"/>
      </w:pPr>
      <w:r>
        <w:t xml:space="preserve">(นักเรียน) หลอดลม</w:t>
      </w:r>
    </w:p>
    <w:p>
      <w:pPr>
        <w:pStyle w:val="BodyText"/>
      </w:pPr>
      <w:r>
        <w:t xml:space="preserve">(คุณครูนิสาชล) หลอดลมมีอะไรอีก</w:t>
      </w:r>
    </w:p>
    <w:p>
      <w:pPr>
        <w:pStyle w:val="BodyText"/>
      </w:pPr>
      <w:r>
        <w:t xml:space="preserve">(นักเรียน) เส้นเสียง</w:t>
      </w:r>
    </w:p>
    <w:p>
      <w:pPr>
        <w:pStyle w:val="BodyText"/>
      </w:pPr>
      <w:r>
        <w:t xml:space="preserve">(นักเรียน) กล่องเสียง, ลิ้น, ริมฝีปาก</w:t>
      </w:r>
    </w:p>
    <w:p>
      <w:pPr>
        <w:pStyle w:val="BodyText"/>
      </w:pPr>
      <w:r>
        <w:t xml:space="preserve">(คุณครูนิสาชล) นักเรียนจำให้ได้นะคะ ว่าอวัยวะส่วนใดบ้างที่ทำให้เกิดเสียงนะคะ ต่อไป ทีนี้เรามาศึกษา ครูบอกไปแล้วว่าลักษณะของเสียงในภาษาไทยมีอยู่ 3 ชนิดนะคะ มีอะไรบ้าง</w:t>
      </w:r>
    </w:p>
    <w:p>
      <w:pPr>
        <w:pStyle w:val="BodyText"/>
      </w:pPr>
      <w:r>
        <w:t xml:space="preserve">(นักเรียน) เสียงสระ</w:t>
      </w:r>
    </w:p>
    <w:p>
      <w:pPr>
        <w:pStyle w:val="BodyText"/>
      </w:pPr>
      <w:r>
        <w:t xml:space="preserve">(คุณครูนิสาชล) เสียงสระ เสียง…</w:t>
      </w:r>
    </w:p>
    <w:p>
      <w:pPr>
        <w:pStyle w:val="BodyText"/>
      </w:pPr>
      <w:r>
        <w:t xml:space="preserve">(นักเรียน) วรรณ</w:t>
      </w:r>
    </w:p>
    <w:p>
      <w:pPr>
        <w:pStyle w:val="BodyText"/>
      </w:pPr>
      <w:r>
        <w:t xml:space="preserve">(นักเรียน) วรรณยุกต์</w:t>
      </w:r>
    </w:p>
    <w:p>
      <w:pPr>
        <w:pStyle w:val="BodyText"/>
      </w:pPr>
      <w:r>
        <w:t xml:space="preserve">(คุณครูนิสาชล) เสียงพยัญชนะนะคะ วันนี้นี่เราก็เรียนกันในเรื่องของเสียงสระ ทีนี้เรามาศึกษากันดีกว่าว่าเสียงสระหมายถึงอะไร นักเรียนดูบนกระดานนะคะ อ่านพร้อม ๆ กันนะคะ อ่านพร้อม ๆ กันเลย 1 2 3</w:t>
      </w:r>
    </w:p>
    <w:p>
      <w:pPr>
        <w:pStyle w:val="BodyText"/>
      </w:pPr>
      <w:r>
        <w:t xml:space="preserve">(นักเรียน) เสียงสระ หมายถึง เสียงเกิดจากตรงที่ออกจากปอดผ่านหลอดลม และกล่องเสียง ที่ลำคอออกมา พ้นช่องปากหรือช่องจมูก โดยไม่ถูกสกัดกั้น ณ ที่หนึ่งที่ใดในช่องทางของลม แต่ในขณะที่เราออกเสียงสระ สายเสียงที่อยู่ในกล่องเสียงจะปิดและเปิดอย่างรวดเร็ว</w:t>
      </w:r>
    </w:p>
    <w:p>
      <w:pPr>
        <w:pStyle w:val="BodyText"/>
      </w:pPr>
      <w:r>
        <w:t xml:space="preserve">(คุณครูนิสาชล) เสียงสระหมายถึงอะไรไหนลองสรุปให้ครูฟังหน่อยสิ เสียงสระคือเสียงที่ออกจาก</w:t>
      </w:r>
    </w:p>
    <w:p>
      <w:pPr>
        <w:pStyle w:val="BodyText"/>
      </w:pPr>
      <w:r>
        <w:t xml:space="preserve">(นักเรียน) ปอด</w:t>
      </w:r>
    </w:p>
    <w:p>
      <w:pPr>
        <w:pStyle w:val="BodyText"/>
      </w:pPr>
      <w:r>
        <w:t xml:space="preserve">(คุณครูนิสาชล) ปอด ไปไหนต่อ</w:t>
      </w:r>
    </w:p>
    <w:p>
      <w:pPr>
        <w:pStyle w:val="BodyText"/>
      </w:pPr>
      <w:r>
        <w:t xml:space="preserve">(นักเรียน) หลอดลม</w:t>
      </w:r>
    </w:p>
    <w:p>
      <w:pPr>
        <w:pStyle w:val="BodyText"/>
      </w:pPr>
      <w:r>
        <w:t xml:space="preserve">(คุณครูนิสาชล) กล่องเสียง ไปไหน</w:t>
      </w:r>
    </w:p>
    <w:p>
      <w:pPr>
        <w:pStyle w:val="BodyText"/>
      </w:pPr>
      <w:r>
        <w:t xml:space="preserve">(นักเรียน) ลำคอ</w:t>
      </w:r>
    </w:p>
    <w:p>
      <w:pPr>
        <w:pStyle w:val="BodyText"/>
      </w:pPr>
      <w:r>
        <w:t xml:space="preserve">(คุณครูนิสาชล) ลำคอไปไหน</w:t>
      </w:r>
    </w:p>
    <w:p>
      <w:pPr>
        <w:pStyle w:val="BodyText"/>
      </w:pPr>
      <w:r>
        <w:t xml:space="preserve">(นักเรียน) ช่องปาก</w:t>
      </w:r>
    </w:p>
    <w:p>
      <w:pPr>
        <w:pStyle w:val="BodyText"/>
      </w:pPr>
      <w:r>
        <w:t xml:space="preserve">(คุณครูนิสาชล) เห็นไหมคะ เวลาที่เราทานข้าวไปด้วย แล้วเราพูดไปด้วยเราจะทำไม</w:t>
      </w:r>
    </w:p>
    <w:p>
      <w:pPr>
        <w:pStyle w:val="BodyText"/>
      </w:pPr>
      <w:r>
        <w:t xml:space="preserve">(นักเรียน) สำลัก</w:t>
      </w:r>
    </w:p>
    <w:p>
      <w:pPr>
        <w:pStyle w:val="BodyText"/>
      </w:pPr>
      <w:r>
        <w:t xml:space="preserve">(คุณครูนิสาชล) ฉะนั้น เวลาที่นักเรียนทานข้าวนักเรียนจะพูดไปด้วยได้ไหม ไม่ได้ ต้องทานข้าวให้เรียบร้อยก่อน เข้าใจไหมคะ ทีนี้ ออกจากปอดใช่ไหมนักเรียน ผ่านหลอดลมไปที่กล่องเสียง มาที่ลำคอนะคะ บนช่องปากหรือช่องจมูกนี่ โดยไม่ถูกสะกัดนะคะ ต่อไปครูถามอีก ว่าสระมีกี่รูป มีกี่เสียงนะคะ นักเรียนรู้จักรูปของสระไหม สระมีกี่รูป</w:t>
      </w:r>
    </w:p>
    <w:p>
      <w:pPr>
        <w:pStyle w:val="BodyText"/>
      </w:pPr>
      <w:r>
        <w:t xml:space="preserve">(นักเรียน) 4 รูป</w:t>
      </w:r>
    </w:p>
    <w:p>
      <w:pPr>
        <w:pStyle w:val="BodyText"/>
      </w:pPr>
      <w:r>
        <w:t xml:space="preserve">(คุณครูนิสาชล) นักเรียนหันหน้ามาหาคุณครูก่อน</w:t>
      </w:r>
    </w:p>
    <w:p>
      <w:pPr>
        <w:pStyle w:val="BodyText"/>
      </w:pPr>
      <w:r>
        <w:t xml:space="preserve">(นักเรียน) 4 รูป 5 เสียง</w:t>
      </w:r>
    </w:p>
    <w:p>
      <w:pPr>
        <w:pStyle w:val="BodyText"/>
      </w:pPr>
      <w:r>
        <w:t xml:space="preserve">(คุณครูนิสาชล) หันหน้ามาครูได้แจกใบความรู้ให้แล้ว แต่ครูยังไม่ได้ให้นักเรียนดูนะ นักเรียนหันหน้ามาหาครูก่อนเร็ว สระมีกี่รูป</w:t>
      </w:r>
    </w:p>
    <w:p>
      <w:pPr>
        <w:pStyle w:val="BodyText"/>
      </w:pPr>
      <w:r>
        <w:t xml:space="preserve">(นักเรียน) 4 รูป</w:t>
      </w:r>
    </w:p>
    <w:p>
      <w:pPr>
        <w:pStyle w:val="BodyText"/>
      </w:pPr>
      <w:r>
        <w:t xml:space="preserve">(คุณครูนิสาชล) สระมี 4 รูปเองหรือ เดี๋ยว ๆ ๆ นักเรียน สระมีกี่รูป หันหน้ามาหาคุณครูก่อนนะคะ นักเรียนหันหน้ามาหาคุณครูก่อน แล้วก็ตอบคุณครูว่าสระมีกี่รูป นักเรียนเคยท่องไหม อะ อา อิ อี คืออะไร อันนี้คืออะไร</w:t>
      </w:r>
    </w:p>
    <w:p>
      <w:pPr>
        <w:pStyle w:val="BodyText"/>
      </w:pPr>
      <w:r>
        <w:t xml:space="preserve">(นักเรียน) รูปสระ</w:t>
      </w:r>
    </w:p>
    <w:p>
      <w:pPr>
        <w:pStyle w:val="BodyText"/>
      </w:pPr>
      <w:r>
        <w:t xml:space="preserve">(คุณครูนิสาชล) ถ้าไม้เอก ไม้โท เราเรียกว่าอะไรล่ะ</w:t>
      </w:r>
    </w:p>
    <w:p>
      <w:pPr>
        <w:pStyle w:val="BodyText"/>
      </w:pPr>
      <w:r>
        <w:t xml:space="preserve">(นักเรียน) วรรณยุกต์</w:t>
      </w:r>
    </w:p>
    <w:p>
      <w:pPr>
        <w:pStyle w:val="BodyText"/>
      </w:pPr>
      <w:r>
        <w:t xml:space="preserve">(คุณครูนิสาชล) วรรณยุกต์ ครูถามว่าสระมีกี่รูป ไหนลองนับสิ ไหนลองช่วยกันนับ มีอะไรบ้าง</w:t>
      </w:r>
    </w:p>
    <w:p>
      <w:pPr>
        <w:pStyle w:val="BodyText"/>
      </w:pPr>
      <w:r>
        <w:t xml:space="preserve">(คุณครูนิสาชล) ลองนับเลย</w:t>
      </w:r>
    </w:p>
    <w:p>
      <w:pPr>
        <w:pStyle w:val="BodyText"/>
      </w:pPr>
      <w:r>
        <w:t xml:space="preserve">(นักเรียน) 18</w:t>
      </w:r>
    </w:p>
    <w:p>
      <w:pPr>
        <w:pStyle w:val="BodyText"/>
      </w:pPr>
      <w:r>
        <w:t xml:space="preserve">(คุณครูนิสาชล) เพื่อนบอกว่า 18 มีใครนับได้มากกว่านี้ไหม มีใครนับได้มากกว่านี้ไหม</w:t>
      </w:r>
    </w:p>
    <w:p>
      <w:pPr>
        <w:pStyle w:val="BodyText"/>
      </w:pPr>
      <w:r>
        <w:t xml:space="preserve">(นักเรียน) 18</w:t>
      </w:r>
    </w:p>
    <w:p>
      <w:pPr>
        <w:pStyle w:val="BodyText"/>
      </w:pPr>
      <w:r>
        <w:t xml:space="preserve">(คุณครูนิสาชล) ทีนี้มี 18 ใช่ไหม มีกี่รูป</w:t>
      </w:r>
    </w:p>
    <w:p>
      <w:pPr>
        <w:pStyle w:val="BodyText"/>
      </w:pPr>
      <w:r>
        <w:t xml:space="preserve">(นักเรียน) 18 เพื่อนบอกว่า 18 รูป</w:t>
      </w:r>
    </w:p>
    <w:p>
      <w:pPr>
        <w:pStyle w:val="BodyText"/>
      </w:pPr>
      <w:r>
        <w:t xml:space="preserve">(นักเรียน) 21 รูป</w:t>
      </w:r>
    </w:p>
    <w:p>
      <w:pPr>
        <w:pStyle w:val="BodyText"/>
      </w:pPr>
      <w:r>
        <w:t xml:space="preserve">(คุณครูนิสาชล) กี่รูป ทีนี้มาดู หันหน้ามา นักเรียนหันหน้ามาหาคุณครูค่ะ สระในภาษาไทยมีทั้งหมด 21 รูปนะคะ 21 เสียงนะคะ 21 รูป 21 เสียง จำให้ดีนะ จำให้ดีนะคะ บางตำราบอกว่ามี 32 รูปนะคะ บางตำราบอกว่า มี 24 รูปนะคะ แต่ปัจจุบันนี้เหลือเพียงแค่ 21 รูปนะคะ 21 เสียงนะคะ ทีนี้เรามาดูว่าทีนี้เรามาดูนะคะ ว่า 21 รูป 21 เสียงนั้นมีอะไรบ้างนะคะ รูปสระนี่เป็นเครื่องหมายที่เขียนขึ้นแทน รูปสระเป็นเครื่องหมายที่เขียนขึ้นแทนอะไร</w:t>
      </w:r>
    </w:p>
    <w:p>
      <w:pPr>
        <w:pStyle w:val="BodyText"/>
      </w:pPr>
      <w:r>
        <w:t xml:space="preserve">(นักเรียน) เสียงสระ</w:t>
      </w:r>
    </w:p>
    <w:p>
      <w:pPr>
        <w:pStyle w:val="BodyText"/>
      </w:pPr>
      <w:r>
        <w:t xml:space="preserve">(คุณครูนิสาชล) เสียงสระนะคะ โดยใช้เขียนโดด ๆ หรือใช้เขียนประกอบกับรูปสระนะคะ มี 21 รูปดังนี้ นักเรียนดูให้ดูนะ นี่ นักเรียนต้องจำให้ได้นะคะ เพราะว่านักเรียนจะไปเจอในข้อสอบนะคะ รูปสระทั้ง 21 รูปนี้มีอะไรบ้าง นักเรียนดู 1. นักเรียนเรียกว่าสระอะไร</w:t>
      </w:r>
    </w:p>
    <w:p>
      <w:pPr>
        <w:pStyle w:val="BodyText"/>
      </w:pPr>
      <w:r>
        <w:t xml:space="preserve">(นักเรียน) สระอะ</w:t>
      </w:r>
    </w:p>
    <w:p>
      <w:pPr>
        <w:pStyle w:val="BodyText"/>
      </w:pPr>
      <w:r>
        <w:t xml:space="preserve">(คุณครูนิสาชล) สระอะ เรียกว่า</w:t>
      </w:r>
      <w:r>
        <w:t xml:space="preserve"> </w:t>
      </w:r>
      <w:r>
        <w:t xml:space="preserve">“</w:t>
      </w:r>
      <w:r>
        <w:t xml:space="preserve">วิสรรชนีย์</w:t>
      </w:r>
      <w:r>
        <w:t xml:space="preserve">”</w:t>
      </w:r>
      <w:r>
        <w:t xml:space="preserve"> </w:t>
      </w:r>
      <w:r>
        <w:t xml:space="preserve">ต่อไปอันนี้คืออะไร</w:t>
      </w:r>
    </w:p>
    <w:p>
      <w:pPr>
        <w:pStyle w:val="BodyText"/>
      </w:pPr>
      <w:r>
        <w:t xml:space="preserve">(นักเรียน) ไม้หันอากาศ</w:t>
      </w:r>
    </w:p>
    <w:p>
      <w:pPr>
        <w:pStyle w:val="BodyText"/>
      </w:pPr>
      <w:r>
        <w:t xml:space="preserve">(คุณครูนิสาชล) ไม่หันอากาศ ไม้ผัด นักเรียนจำให้ได้นะ เดี๋ยวครูมีข้อทดสอบมาให้นักเรียนนะ ต่อไปอันนี้เรียกว่าอะไร</w:t>
      </w:r>
    </w:p>
    <w:p>
      <w:pPr>
        <w:pStyle w:val="BodyText"/>
      </w:pPr>
      <w:r>
        <w:t xml:space="preserve">(นักเรียน) ไม้ไต่คู้</w:t>
      </w:r>
    </w:p>
    <w:p>
      <w:pPr>
        <w:pStyle w:val="BodyText"/>
      </w:pPr>
      <w:r>
        <w:t xml:space="preserve">(คุณครูนิสาชล) ไม้ไต่คู้นะคะ 4 เรียกว่า</w:t>
      </w:r>
    </w:p>
    <w:p>
      <w:pPr>
        <w:pStyle w:val="BodyText"/>
      </w:pPr>
      <w:r>
        <w:t xml:space="preserve">(นักเรียน) สระอา</w:t>
      </w:r>
    </w:p>
    <w:p>
      <w:pPr>
        <w:pStyle w:val="BodyText"/>
      </w:pPr>
      <w:r>
        <w:t xml:space="preserve">(คุณครูนิสาชล) นักเรียนเรียกว่าสระอะไรนะคะ</w:t>
      </w:r>
    </w:p>
    <w:p>
      <w:pPr>
        <w:pStyle w:val="BodyText"/>
      </w:pPr>
      <w:r>
        <w:t xml:space="preserve">(นักเรียน) เรียกว่า</w:t>
      </w:r>
      <w:r>
        <w:t xml:space="preserve"> </w:t>
      </w:r>
      <w:r>
        <w:t xml:space="preserve">“</w:t>
      </w:r>
      <w:r>
        <w:t xml:space="preserve">ลากข้าง</w:t>
      </w:r>
      <w:r>
        <w:t xml:space="preserve">”</w:t>
      </w:r>
      <w:r>
        <w:t xml:space="preserve"> </w:t>
      </w:r>
      <w:r>
        <w:t xml:space="preserve">นะคะ 5. สระอิ หรือเราเรียกว่า</w:t>
      </w:r>
    </w:p>
    <w:p>
      <w:pPr>
        <w:pStyle w:val="BodyText"/>
      </w:pPr>
      <w:r>
        <w:t xml:space="preserve">(นักเรียน) พินทุอิ</w:t>
      </w:r>
    </w:p>
    <w:p>
      <w:pPr>
        <w:pStyle w:val="BodyText"/>
      </w:pPr>
      <w:r>
        <w:t xml:space="preserve">(คุณครูนิสาชล) รูปพินอิ1 ขีด</w:t>
      </w:r>
    </w:p>
    <w:p>
      <w:pPr>
        <w:pStyle w:val="BodyText"/>
      </w:pPr>
      <w:r>
        <w:t xml:space="preserve">(นักเรียน) ไม้เอก</w:t>
      </w:r>
    </w:p>
    <w:p>
      <w:pPr>
        <w:pStyle w:val="BodyText"/>
      </w:pPr>
      <w:r>
        <w:t xml:space="preserve">(คุณครูนิสาชล) เราเรียกว่า ไม้เอกหรือ ไม่ใช่ อันนี้คือรูป… เดี๋ยวนักเรียนดูนะ นักเรียนจำรูปนี้ไว้ให้ดี เราเรียกว่า</w:t>
      </w:r>
      <w:r>
        <w:t xml:space="preserve"> </w:t>
      </w:r>
      <w:r>
        <w:t xml:space="preserve">“</w:t>
      </w:r>
      <w:r>
        <w:t xml:space="preserve">ฝนทอง</w:t>
      </w:r>
      <w:r>
        <w:t xml:space="preserve">”</w:t>
      </w:r>
      <w:r>
        <w:t xml:space="preserve"> </w:t>
      </w:r>
      <w:r>
        <w:t xml:space="preserve">นะคะ 7. 2 ขีด</w:t>
      </w:r>
    </w:p>
    <w:p>
      <w:pPr>
        <w:pStyle w:val="BodyText"/>
      </w:pPr>
      <w:r>
        <w:t xml:space="preserve">(นักเรียน) ฟันหนู</w:t>
      </w:r>
    </w:p>
    <w:p>
      <w:pPr>
        <w:pStyle w:val="BodyText"/>
      </w:pPr>
      <w:r>
        <w:t xml:space="preserve">(คุณครูนิสาชล) ถ้า 1 ขีดเรียกว่า</w:t>
      </w:r>
    </w:p>
    <w:p>
      <w:pPr>
        <w:pStyle w:val="BodyText"/>
      </w:pPr>
      <w:r>
        <w:t xml:space="preserve">(นักเรียน)</w:t>
      </w:r>
      <w:r>
        <w:t xml:space="preserve"> </w:t>
      </w:r>
      <w:r>
        <w:t xml:space="preserve">“</w:t>
      </w:r>
      <w:r>
        <w:t xml:space="preserve">ฝนทอง</w:t>
      </w:r>
      <w:r>
        <w:t xml:space="preserve">”</w:t>
      </w:r>
    </w:p>
    <w:p>
      <w:pPr>
        <w:pStyle w:val="BodyText"/>
      </w:pPr>
      <w:r>
        <w:t xml:space="preserve">(คุณครูนิสาชล)</w:t>
      </w:r>
      <w:r>
        <w:t xml:space="preserve"> </w:t>
      </w:r>
      <w:r>
        <w:t xml:space="preserve">“</w:t>
      </w:r>
      <w:r>
        <w:t xml:space="preserve">ฟันหนู</w:t>
      </w:r>
      <w:r>
        <w:t xml:space="preserve">”</w:t>
      </w:r>
      <w:r>
        <w:t xml:space="preserve"> </w:t>
      </w:r>
      <w:r>
        <w:t xml:space="preserve">นะคะ 8. สระอะไร ไม่ใช่สระอำ สระอำเป็นอย่างไร</w:t>
      </w:r>
    </w:p>
    <w:p>
      <w:pPr>
        <w:pStyle w:val="BodyText"/>
      </w:pPr>
      <w:r>
        <w:t xml:space="preserve">(คุณครูนิสาชล) ต้องมีอะไรด้วย สระอาใช้ไหม หรือ…</w:t>
      </w:r>
    </w:p>
    <w:p>
      <w:pPr>
        <w:pStyle w:val="BodyText"/>
      </w:pPr>
      <w:r>
        <w:t xml:space="preserve">(นักเรียน) หยาดน้ำค้าง</w:t>
      </w:r>
    </w:p>
    <w:p>
      <w:pPr>
        <w:pStyle w:val="BodyText"/>
      </w:pPr>
      <w:r>
        <w:t xml:space="preserve">(คุณครูนิสาชล) จำให้ดีนะ ต่อไป สระอุใช่ไหม เรียกว่ารูป ฃ</w:t>
      </w:r>
    </w:p>
    <w:p>
      <w:pPr>
        <w:pStyle w:val="BodyText"/>
      </w:pPr>
      <w:r>
        <w:t xml:space="preserve">(นักเรียน) ตีนเหยียด</w:t>
      </w:r>
    </w:p>
    <w:p>
      <w:pPr>
        <w:pStyle w:val="BodyText"/>
      </w:pPr>
      <w:r>
        <w:t xml:space="preserve">(คุณครูนิสาชล) ตีนเหยียดนะคะ สระอูเห็นไหมเป็นรูปอะไร</w:t>
      </w:r>
    </w:p>
    <w:p>
      <w:pPr>
        <w:pStyle w:val="BodyText"/>
      </w:pPr>
      <w:r>
        <w:t xml:space="preserve">(นักเรียน) ตีนคู้</w:t>
      </w:r>
    </w:p>
    <w:p>
      <w:pPr>
        <w:pStyle w:val="BodyText"/>
      </w:pPr>
      <w:r>
        <w:t xml:space="preserve">(คุณครูนิสาชล) ตีนคู้นะคะ ไม่ใช่ตีนคู่ ไม่ใช่นะ ไม่ใช่ ๆ ต่อไป 11.</w:t>
      </w:r>
    </w:p>
    <w:p>
      <w:pPr>
        <w:pStyle w:val="BodyText"/>
      </w:pPr>
      <w:r>
        <w:t xml:space="preserve">(นักเรียน) ไม้หน้า</w:t>
      </w:r>
    </w:p>
    <w:p>
      <w:pPr>
        <w:pStyle w:val="BodyText"/>
      </w:pPr>
      <w:r>
        <w:t xml:space="preserve">(คุณครูนิสาชล) เรียกว่าไม้… แต่ถ้าเป็นสระนักเรียนเรียกว่า</w:t>
      </w:r>
    </w:p>
    <w:p>
      <w:pPr>
        <w:pStyle w:val="BodyText"/>
      </w:pPr>
      <w:r>
        <w:t xml:space="preserve">(นักเรียน) สระเอ เราเรียกว่า</w:t>
      </w:r>
      <w:r>
        <w:t xml:space="preserve"> </w:t>
      </w:r>
      <w:r>
        <w:t xml:space="preserve">“</w:t>
      </w:r>
      <w:r>
        <w:t xml:space="preserve">ไม้หน้า</w:t>
      </w:r>
      <w:r>
        <w:t xml:space="preserve">”</w:t>
      </w:r>
      <w:r>
        <w:t xml:space="preserve"> </w:t>
      </w:r>
      <w:r>
        <w:t xml:space="preserve">นะคะ ชื่อเรียกของเขา คือ ไม้หน้านะ ต่อไปเป็นอะไรคะ 12.</w:t>
      </w:r>
    </w:p>
    <w:p>
      <w:pPr>
        <w:pStyle w:val="BodyText"/>
      </w:pPr>
      <w:r>
        <w:t xml:space="preserve">(คุณครูนิสาชล) ไม้ม้วน 13.</w:t>
      </w:r>
    </w:p>
    <w:p>
      <w:pPr>
        <w:pStyle w:val="BodyText"/>
      </w:pPr>
      <w:r>
        <w:t xml:space="preserve">(นักเรียน) ไม้มลาย</w:t>
      </w:r>
    </w:p>
    <w:p>
      <w:pPr>
        <w:pStyle w:val="BodyText"/>
      </w:pPr>
      <w:r>
        <w:t xml:space="preserve">(นักเรียน) ไม้โอ</w:t>
      </w:r>
    </w:p>
    <w:p>
      <w:pPr>
        <w:pStyle w:val="BodyText"/>
      </w:pPr>
      <w:r>
        <w:t xml:space="preserve">(คุณครูนิสาชล) 15. นะคะ ตัว</w:t>
      </w:r>
    </w:p>
    <w:p>
      <w:pPr>
        <w:pStyle w:val="BodyText"/>
      </w:pPr>
      <w:r>
        <w:t xml:space="preserve">(นักเรียน) ฤๅตัว ฤา แล้วก็ตัว ฦ</w:t>
      </w:r>
    </w:p>
    <w:p>
      <w:pPr>
        <w:pStyle w:val="BodyText"/>
      </w:pPr>
      <w:r>
        <w:t xml:space="preserve">(นักเรียน) ตัวลือ</w:t>
      </w:r>
    </w:p>
    <w:p>
      <w:pPr>
        <w:pStyle w:val="BodyText"/>
      </w:pPr>
      <w:r>
        <w:t xml:space="preserve">(คุณครูนิสาชล) นะคะ ต่อไปตัว…</w:t>
      </w:r>
    </w:p>
    <w:p>
      <w:pPr>
        <w:pStyle w:val="BodyText"/>
      </w:pPr>
      <w:r>
        <w:t xml:space="preserve">(นักเรียน) วอ</w:t>
      </w:r>
    </w:p>
    <w:p>
      <w:pPr>
        <w:pStyle w:val="BodyText"/>
      </w:pPr>
      <w:r>
        <w:t xml:space="preserve">(คุณครูนิสาชล) วอ แล้วก็ยอ</w:t>
      </w:r>
    </w:p>
    <w:p>
      <w:pPr>
        <w:pStyle w:val="BodyText"/>
      </w:pPr>
      <w:r>
        <w:t xml:space="preserve">(คุณครูนิสาชล) อันนี้คือรูปสระทั้ง 21 รูปนะคะ เข้าใจหรือยัง จำชื่อได้ไหม จำไม่ได้ ทีนี้เรามาดู ข้อที่ 1 คำว่าอะไร</w:t>
      </w:r>
    </w:p>
    <w:p>
      <w:pPr>
        <w:pStyle w:val="BodyText"/>
      </w:pPr>
      <w:r>
        <w:t xml:space="preserve">(นักเรียน) พริก</w:t>
      </w:r>
    </w:p>
    <w:p>
      <w:pPr>
        <w:pStyle w:val="BodyText"/>
      </w:pPr>
      <w:r>
        <w:t xml:space="preserve">(คุณครูนิสาชล) พริก คำที่ 2 คำว่า</w:t>
      </w:r>
      <w:r>
        <w:t xml:space="preserve"> </w:t>
      </w:r>
      <w:r>
        <w:t xml:space="preserve">“</w:t>
      </w:r>
      <w:r>
        <w:t xml:space="preserve">สี</w:t>
      </w:r>
      <w:r>
        <w:t xml:space="preserve">”</w:t>
      </w:r>
    </w:p>
    <w:p>
      <w:pPr>
        <w:pStyle w:val="BodyText"/>
      </w:pPr>
      <w:r>
        <w:t xml:space="preserve">(นักเรียน)</w:t>
      </w:r>
      <w:r>
        <w:t xml:space="preserve"> </w:t>
      </w:r>
      <w:r>
        <w:t xml:space="preserve">“</w:t>
      </w:r>
      <w:r>
        <w:t xml:space="preserve">เปลี่ยน</w:t>
      </w:r>
      <w:r>
        <w:t xml:space="preserve">”</w:t>
      </w:r>
    </w:p>
    <w:p>
      <w:pPr>
        <w:pStyle w:val="BodyText"/>
      </w:pPr>
      <w:r>
        <w:t xml:space="preserve">(คุณครูนิสาชล) คำที่ 4 คำที่ 5</w:t>
      </w:r>
    </w:p>
    <w:p>
      <w:pPr>
        <w:pStyle w:val="BodyText"/>
      </w:pPr>
      <w:r>
        <w:t xml:space="preserve">(นักเรียน) เลอะ</w:t>
      </w:r>
    </w:p>
    <w:p>
      <w:pPr>
        <w:pStyle w:val="BodyText"/>
      </w:pPr>
      <w:r>
        <w:t xml:space="preserve">(คุณครูนิสาชล) นักเรียนดูคำที่ 1 มีรูปสระอะไรอยู่ มีตัวอะไร</w:t>
      </w:r>
    </w:p>
    <w:p>
      <w:pPr>
        <w:pStyle w:val="BodyText"/>
      </w:pPr>
      <w:r>
        <w:t xml:space="preserve">(นักเรียน) ตัวพอ</w:t>
      </w:r>
    </w:p>
    <w:p>
      <w:pPr>
        <w:pStyle w:val="BodyText"/>
      </w:pPr>
      <w:r>
        <w:t xml:space="preserve">(คุณครูนิสาชล) เพื่อนบอกว่ามีตัว พอ นักเรียนตัว พอ มีไหม</w:t>
      </w:r>
    </w:p>
    <w:p>
      <w:pPr>
        <w:pStyle w:val="BodyText"/>
      </w:pPr>
      <w:r>
        <w:t xml:space="preserve">(นักเรียน) ไม่มี</w:t>
      </w:r>
    </w:p>
    <w:p>
      <w:pPr>
        <w:pStyle w:val="BodyText"/>
      </w:pPr>
      <w:r>
        <w:t xml:space="preserve">(คุณครูนิสาชล) ไม่มี ไม่มีนะ เพื่อนบอกว่าพินทุอินะคะ มีตัวอะไรบ้าง</w:t>
      </w:r>
    </w:p>
    <w:p>
      <w:pPr>
        <w:pStyle w:val="BodyText"/>
      </w:pPr>
      <w:r>
        <w:t xml:space="preserve">(นักเรียน) …</w:t>
      </w:r>
    </w:p>
    <w:p>
      <w:pPr>
        <w:pStyle w:val="BodyText"/>
      </w:pPr>
      <w:r>
        <w:t xml:space="preserve">(คุณครูนิสาชล) ไม่ใช่สระอี รูปสระมีตัวอะไรบ้าง ลืมแล้ว</w:t>
      </w:r>
    </w:p>
    <w:p>
      <w:pPr>
        <w:pStyle w:val="BodyText"/>
      </w:pPr>
      <w:r>
        <w:t xml:space="preserve">(นักเรียน) ฝนทอง</w:t>
      </w:r>
    </w:p>
    <w:p>
      <w:pPr>
        <w:pStyle w:val="BodyText"/>
      </w:pPr>
      <w:r>
        <w:t xml:space="preserve">(คุณครูนิสาชล) มีอะไรก่อน ตัวอะไรลูก ตัวอะไร พินอิกับ</w:t>
      </w:r>
    </w:p>
    <w:p>
      <w:pPr>
        <w:pStyle w:val="BodyText"/>
      </w:pPr>
      <w:r>
        <w:t xml:space="preserve">(นักเรียน) ฝนทอง</w:t>
      </w:r>
    </w:p>
    <w:p>
      <w:pPr>
        <w:pStyle w:val="BodyText"/>
      </w:pPr>
      <w:r>
        <w:t xml:space="preserve">(คุณครูนิสาชล) ฝนทองหรืออะไร</w:t>
      </w:r>
    </w:p>
    <w:p>
      <w:pPr>
        <w:pStyle w:val="BodyText"/>
      </w:pPr>
      <w:r>
        <w:t xml:space="preserve">(นักเรียน) ฝนทองครับ</w:t>
      </w:r>
    </w:p>
    <w:p>
      <w:pPr>
        <w:pStyle w:val="BodyText"/>
      </w:pPr>
      <w:r>
        <w:t xml:space="preserve">(คุณครูนิสาชล) ใช่หรือเปล่า 3. ล่ะ 3. 3 มีอะไรบ้าง</w:t>
      </w:r>
    </w:p>
    <w:p>
      <w:pPr>
        <w:pStyle w:val="BodyText"/>
      </w:pPr>
      <w:r>
        <w:t xml:space="preserve">(นักเรียน) ไม้ง่าม</w:t>
      </w:r>
    </w:p>
    <w:p>
      <w:pPr>
        <w:pStyle w:val="BodyText"/>
      </w:pPr>
      <w:r>
        <w:t xml:space="preserve">(คุณครูนิสาชล) มี</w:t>
      </w:r>
    </w:p>
    <w:p>
      <w:pPr>
        <w:pStyle w:val="BodyText"/>
      </w:pPr>
      <w:r>
        <w:t xml:space="preserve">(นักเรียน) พินอิ</w:t>
      </w:r>
    </w:p>
    <w:p>
      <w:pPr>
        <w:pStyle w:val="BodyText"/>
      </w:pPr>
      <w:r>
        <w:t xml:space="preserve">(คุณครูนิสาชล) ฝนทอง แล้วก็…</w:t>
      </w:r>
    </w:p>
    <w:p>
      <w:pPr>
        <w:pStyle w:val="BodyText"/>
      </w:pPr>
      <w:r>
        <w:t xml:space="preserve">(นักเรียน) ตัวยอ</w:t>
      </w:r>
    </w:p>
    <w:p>
      <w:pPr>
        <w:pStyle w:val="BodyText"/>
      </w:pPr>
      <w:r>
        <w:t xml:space="preserve">(คุณครูนิสาชล) ตัวยอนะ ดูนะ 4. มีตัวอะไรบ้าง</w:t>
      </w:r>
    </w:p>
    <w:p>
      <w:pPr>
        <w:pStyle w:val="BodyText"/>
      </w:pPr>
      <w:r>
        <w:t xml:space="preserve">(นักเรียน) ไม้หน้า</w:t>
      </w:r>
    </w:p>
    <w:p>
      <w:pPr>
        <w:pStyle w:val="BodyText"/>
      </w:pPr>
      <w:r>
        <w:t xml:space="preserve">(คุณครูนิสาชล) มีไม้หน้า มี</w:t>
      </w:r>
    </w:p>
    <w:p>
      <w:pPr>
        <w:pStyle w:val="BodyText"/>
      </w:pPr>
      <w:r>
        <w:t xml:space="preserve">(นักเรียน) พินธุ์อิ</w:t>
      </w:r>
    </w:p>
    <w:p>
      <w:pPr>
        <w:pStyle w:val="BodyText"/>
      </w:pPr>
      <w:r>
        <w:t xml:space="preserve">(คุณครูนิสาชล)</w:t>
      </w:r>
    </w:p>
    <w:p>
      <w:pPr>
        <w:pStyle w:val="BodyText"/>
      </w:pPr>
      <w:r>
        <w:t xml:space="preserve">(นักเรียน) ฝนทอง</w:t>
      </w:r>
    </w:p>
    <w:p>
      <w:pPr>
        <w:pStyle w:val="BodyText"/>
      </w:pPr>
      <w:r>
        <w:t xml:space="preserve">(คุณครูนิสาชล) ฝนทองด้วยใช่ไหม ดู แล้วมีอะไรอีก</w:t>
      </w:r>
    </w:p>
    <w:p>
      <w:pPr>
        <w:pStyle w:val="BodyText"/>
      </w:pPr>
      <w:r>
        <w:t xml:space="preserve">(คุณครูนิสาชล) อันนี้ไม่ไต่คู้หรือ อันนี้อะไรลูก ไม้อะไร อันนี้ไม้โทนะ เป็นวรรณยุกต์ มีอะไรอีก</w:t>
      </w:r>
    </w:p>
    <w:p>
      <w:pPr>
        <w:pStyle w:val="BodyText"/>
      </w:pPr>
      <w:r>
        <w:t xml:space="preserve">(นักเรียน) ตัวยอ</w:t>
      </w:r>
    </w:p>
    <w:p>
      <w:pPr>
        <w:pStyle w:val="BodyText"/>
      </w:pPr>
      <w:r>
        <w:t xml:space="preserve">(คุณครูนิสาชล) ตัวยอมีตัวอะไรอีกไหม</w:t>
      </w:r>
    </w:p>
    <w:p>
      <w:pPr>
        <w:pStyle w:val="BodyText"/>
      </w:pPr>
      <w:r>
        <w:t xml:space="preserve">(นักเรียน) ว. แหวน</w:t>
      </w:r>
    </w:p>
    <w:p>
      <w:pPr>
        <w:pStyle w:val="BodyText"/>
      </w:pPr>
      <w:r>
        <w:t xml:space="preserve">(คุณครูนิสาชล) อันนี้มีตัววอด้วย นักเรียนสังเกตให้ดี ฟังนะ ฟัง ถ้าคำไหนมีตัว ย., ตัว ว. แล้วก็ อ. เป็นตัวสะเราจะไม่นับว่าเป็นรูปสระ เข้าใจไหม ถ้าคำไหนมีตัว ว. ตัว ย. แล้วก็ตัว อ. จำได้ไหม จะไม่นับว่าเป็นรูปสระ เพราะว่ามันเป็นอะไรคะ เป็นตัว…</w:t>
      </w:r>
    </w:p>
    <w:p>
      <w:pPr>
        <w:pStyle w:val="BodyText"/>
      </w:pPr>
      <w:r>
        <w:t xml:space="preserve">(นักเรียน) ตัวสะกด</w:t>
      </w:r>
    </w:p>
    <w:p>
      <w:pPr>
        <w:pStyle w:val="BodyText"/>
      </w:pPr>
      <w:r>
        <w:t xml:space="preserve">(คุณครูนิสาชล) ตัวสะกด แล้วถ้าตัวไหนมีน่ะ</w:t>
      </w:r>
    </w:p>
    <w:p>
      <w:pPr>
        <w:pStyle w:val="BodyText"/>
      </w:pPr>
      <w:r>
        <w:t xml:space="preserve">(นักเรียน)</w:t>
      </w:r>
      <w:r>
        <w:t xml:space="preserve"> </w:t>
      </w:r>
      <w:r>
        <w:t xml:space="preserve">“</w:t>
      </w:r>
      <w:r>
        <w:t xml:space="preserve">ฝนทอง</w:t>
      </w:r>
      <w:r>
        <w:t xml:space="preserve">”</w:t>
      </w:r>
    </w:p>
    <w:p>
      <w:pPr>
        <w:pStyle w:val="BodyText"/>
      </w:pPr>
      <w:r>
        <w:t xml:space="preserve">(คุณครูนิสาชล) เราก็ไม่นับ วรรณยุกต์ เข้าใจคุณครูไหมคะ พยัญชนะต้นคำใดที่ไม่มี วมีพยัญชนะต้นที่เป็น ว. แหวน ย. ยักษ์ เราไม่นับว่าเป็นรูปสระ นักเรียนเข้าใจไหมคะ เข้าใจนะ ต่อไปทีนี้มาดูเฉลย เดี๋ยวนักเรียนดูนะคะ เมื่อกี้นักเรียนช่วยกันตอบไปแล้ว นักเรียนดู คำที่ 1 คำว่า</w:t>
      </w:r>
      <w:r>
        <w:t xml:space="preserve"> </w:t>
      </w:r>
      <w:r>
        <w:t xml:space="preserve">“</w:t>
      </w:r>
      <w:r>
        <w:t xml:space="preserve">พริก</w:t>
      </w:r>
      <w:r>
        <w:t xml:space="preserve">”</w:t>
      </w:r>
      <w:r>
        <w:t xml:space="preserve"> </w:t>
      </w:r>
      <w:r>
        <w:t xml:space="preserve">เห็นไหมคะ มีรูปสระอะไรบ้างคะ มีรูป</w:t>
      </w:r>
    </w:p>
    <w:p>
      <w:pPr>
        <w:pStyle w:val="BodyText"/>
      </w:pPr>
      <w:r>
        <w:t xml:space="preserve">(นักเรียน) พินทุ์อิ</w:t>
      </w:r>
    </w:p>
    <w:p>
      <w:pPr>
        <w:pStyle w:val="BodyText"/>
      </w:pPr>
      <w:r>
        <w:t xml:space="preserve">(คุณครูนิสาชล) พินทุ์อินะคะ 1 รูป 2. คำว่า…</w:t>
      </w:r>
    </w:p>
    <w:p>
      <w:pPr>
        <w:pStyle w:val="BodyText"/>
      </w:pPr>
      <w:r>
        <w:t xml:space="preserve">(นักเรียน) สีสีมีกี่รูป</w:t>
      </w:r>
    </w:p>
    <w:p>
      <w:pPr>
        <w:pStyle w:val="BodyText"/>
      </w:pPr>
      <w:r>
        <w:t xml:space="preserve">(นักเรียน) 2 รูป</w:t>
      </w:r>
    </w:p>
    <w:p>
      <w:pPr>
        <w:pStyle w:val="BodyText"/>
      </w:pPr>
      <w:r>
        <w:t xml:space="preserve">(คุณครูนิสาชล) 2 รูปอะไรบ้าง</w:t>
      </w:r>
    </w:p>
    <w:p>
      <w:pPr>
        <w:pStyle w:val="BodyText"/>
      </w:pPr>
      <w:r>
        <w:t xml:space="preserve">(นักเรียน) พินทุ์อิ ฝนทอง</w:t>
      </w:r>
    </w:p>
    <w:p>
      <w:pPr>
        <w:pStyle w:val="BodyText"/>
      </w:pPr>
      <w:r>
        <w:t xml:space="preserve">(คุณครูนิสาชล) คำที่ 3 คำว่า…</w:t>
      </w:r>
    </w:p>
    <w:p>
      <w:pPr>
        <w:pStyle w:val="BodyText"/>
      </w:pPr>
      <w:r>
        <w:t xml:space="preserve">(นักเรียน) เปลี่ยน</w:t>
      </w:r>
    </w:p>
    <w:p>
      <w:pPr>
        <w:pStyle w:val="BodyText"/>
      </w:pPr>
      <w:r>
        <w:t xml:space="preserve">(คุณครูนิสาชล) เปลี่นใช่ไใช่ไหม มีอะไรบ้าง มีไม้หน้า พินฝนทอง ตัวยอ</w:t>
      </w:r>
    </w:p>
    <w:p>
      <w:pPr>
        <w:pStyle w:val="BodyText"/>
      </w:pPr>
      <w:r>
        <w:t xml:space="preserve">(คุณครูนิสาชล) อันนี้ฝนทองไหม ไม่ เพราะเป็นตัววรรณยุกต์นะ คำต่อไปคำที่ 4 มีคำว้่คำว่า</w:t>
      </w:r>
      <w:r>
        <w:t xml:space="preserve"> </w:t>
      </w:r>
      <w:r>
        <w:t xml:space="preserve">“</w:t>
      </w:r>
      <w:r>
        <w:t xml:space="preserve">เปรี้ยว</w:t>
      </w:r>
      <w:r>
        <w:t xml:space="preserve">”</w:t>
      </w:r>
      <w:r>
        <w:t xml:space="preserve"> </w:t>
      </w:r>
      <w:r>
        <w:t xml:space="preserve">นะคะ มีคำว่าอะไรบ้าง</w:t>
      </w:r>
    </w:p>
    <w:p>
      <w:pPr>
        <w:pStyle w:val="BodyText"/>
      </w:pPr>
      <w:r>
        <w:t xml:space="preserve">(นักเรียน) ไม้หน้า</w:t>
      </w:r>
    </w:p>
    <w:p>
      <w:pPr>
        <w:pStyle w:val="BodyText"/>
      </w:pPr>
      <w:r>
        <w:t xml:space="preserve">(คุณครูนิสาชล) มีไม้หน้า มีพินทุ์อิ แล้วก็มีตัว ย. ว. แหวนล่ะ</w:t>
      </w:r>
    </w:p>
    <w:p>
      <w:pPr>
        <w:pStyle w:val="BodyText"/>
      </w:pPr>
      <w:r>
        <w:t xml:space="preserve">(นักเรียน) ไม่ใช่</w:t>
      </w:r>
    </w:p>
    <w:p>
      <w:pPr>
        <w:pStyle w:val="BodyText"/>
      </w:pPr>
      <w:r>
        <w:t xml:space="preserve">(คุณครูนิสาชล) ไม่เป็น เพราะว่ามันเป็นตัวสะกดนะคะ คำต่อไปคำสุดท้าย คำที่ 5 นะคะ เลอะ นะคะ มีกี่รูป</w:t>
      </w:r>
    </w:p>
    <w:p>
      <w:pPr>
        <w:pStyle w:val="BodyText"/>
      </w:pPr>
      <w:r>
        <w:t xml:space="preserve">(นักเรียน) 3 รูป</w:t>
      </w:r>
    </w:p>
    <w:p>
      <w:pPr>
        <w:pStyle w:val="BodyText"/>
      </w:pPr>
      <w:r>
        <w:t xml:space="preserve">(คุณครูนิสาชล) 3 รูป มีอะไรบ้าง มี</w:t>
      </w:r>
    </w:p>
    <w:p>
      <w:pPr>
        <w:pStyle w:val="BodyText"/>
      </w:pPr>
      <w:r>
        <w:t xml:space="preserve">(นักเรียน) ตัวออ วิสรรชนีย์</w:t>
      </w:r>
    </w:p>
    <w:p>
      <w:pPr>
        <w:pStyle w:val="BodyText"/>
      </w:pPr>
      <w:r>
        <w:t xml:space="preserve">(คุณครูนิสาชล) เก่งมากนะคะ ทีนี้คุณครูมี 1 ประโยค นักเรียนช่วยกันดูสิคะว่ามันมีรูปสระอะไรบ้าง ใครตอบได้บ้าง ไหนลองช่วยกันตอบสิมีรูปสระอะไรบ้าง มี</w:t>
      </w:r>
    </w:p>
    <w:p>
      <w:pPr>
        <w:pStyle w:val="BodyText"/>
      </w:pPr>
      <w:r>
        <w:t xml:space="preserve">(นักเรียน) พินทุ์อิ</w:t>
      </w:r>
    </w:p>
    <w:p>
      <w:pPr>
        <w:pStyle w:val="BodyText"/>
      </w:pPr>
      <w:r>
        <w:t xml:space="preserve">(คุณครูนิสาชล) ฟันหนู มีตัว… ตัวอะไรคะ ว. แล้วก็มี</w:t>
      </w:r>
    </w:p>
    <w:p>
      <w:pPr>
        <w:pStyle w:val="BodyText"/>
      </w:pPr>
      <w:r>
        <w:t xml:space="preserve">(นั</w:t>
      </w:r>
    </w:p>
    <w:p>
      <w:pPr>
        <w:pStyle w:val="BodyText"/>
      </w:pPr>
      <w:r>
        <w:t xml:space="preserve">(นักเรียน) ไม้มลาย</w:t>
      </w:r>
    </w:p>
    <w:p>
      <w:pPr>
        <w:pStyle w:val="BodyText"/>
      </w:pPr>
      <w:r>
        <w:t xml:space="preserve">(คุณครูนิสาชล) อันนี้ไหม ฝนทองไหม ไม่ มีอะไรอีก พินอิ วิสรรชนีย์ แล้วก็</w:t>
      </w:r>
    </w:p>
    <w:p>
      <w:pPr>
        <w:pStyle w:val="BodyText"/>
      </w:pPr>
      <w:r>
        <w:t xml:space="preserve">(นักเรียน) …</w:t>
      </w:r>
    </w:p>
    <w:p>
      <w:pPr>
        <w:pStyle w:val="BodyText"/>
      </w:pPr>
      <w:r>
        <w:t xml:space="preserve">(คุณครูนิสาชล) อะไรนะ พินทุ์อิแล้วก็ฝนทอง ไม้หน้า แล้วก็ ราคางแล้วก็มีอะไรอีก</w:t>
      </w:r>
    </w:p>
    <w:p>
      <w:pPr>
        <w:pStyle w:val="BodyText"/>
      </w:pPr>
      <w:r>
        <w:t xml:space="preserve">(นักเรียน) ตัววอ</w:t>
      </w:r>
    </w:p>
    <w:p>
      <w:pPr>
        <w:pStyle w:val="BodyText"/>
      </w:pPr>
      <w:r>
        <w:t xml:space="preserve">(คุณครูนิสาชล) ตัววอ เห็นไหม มีอะไรอีกคะนักเรียน มีอะไรอีก</w:t>
      </w:r>
    </w:p>
    <w:p>
      <w:pPr>
        <w:pStyle w:val="BodyText"/>
      </w:pPr>
      <w:r>
        <w:t xml:space="preserve">(นักเรียน) ไม้หน้า พินอิ แล้วก็ตัว ย</w:t>
      </w:r>
    </w:p>
    <w:p>
      <w:pPr>
        <w:pStyle w:val="BodyText"/>
      </w:pPr>
      <w:r>
        <w:t xml:space="preserve">(คุณครูนิสาชล) ตัวยอนะคะ เข้าใจหรือยัง รูปสระนะคะ นักเรียนต้องแยกให้ได้นะ ต่อไปนะคะ เสียงสในภาษาไทยนี่ บางตำราบอกว่ามี 32 เสียงนะคะ แต่ปัจจุบันนี้นี่มันเหลือเพียงแค่</w:t>
      </w:r>
    </w:p>
    <w:p>
      <w:pPr>
        <w:pStyle w:val="BodyText"/>
      </w:pPr>
      <w:r>
        <w:t xml:space="preserve">(นักเรียน) 21 เสียง</w:t>
      </w:r>
    </w:p>
    <w:p>
      <w:pPr>
        <w:pStyle w:val="BodyText"/>
      </w:pPr>
      <w:r>
        <w:t xml:space="preserve">(คุณครูนิสาชล) 21 เสียงนะคะ ถูกต้องนะคะ สระแบ่งเป็น สระเดี่ยวกี่เสียง</w:t>
      </w:r>
    </w:p>
    <w:p>
      <w:pPr>
        <w:pStyle w:val="BodyText"/>
      </w:pPr>
      <w:r>
        <w:t xml:space="preserve">(นักเรียน) 18 เสียง</w:t>
      </w:r>
    </w:p>
    <w:p>
      <w:pPr>
        <w:pStyle w:val="BodyText"/>
      </w:pPr>
      <w:r>
        <w:t xml:space="preserve">(คุณครูนิสาชล) 18 เสียงนะคะ แบ่งออกได้เป็น 5 คู่นะคะ จะมีสระเสียงสั้น แล้วก็สระเสียงยาวนะคะ 2. ก็คือสระ…</w:t>
      </w:r>
    </w:p>
    <w:p>
      <w:pPr>
        <w:pStyle w:val="BodyText"/>
      </w:pPr>
      <w:r>
        <w:t xml:space="preserve">(นักเรียน) ประสม</w:t>
      </w:r>
    </w:p>
    <w:p>
      <w:pPr>
        <w:pStyle w:val="BodyText"/>
      </w:pPr>
      <w:r>
        <w:t xml:space="preserve">(คุณครูนิสาชล) ประสมนะคะ สระผสมจะบางตำราบอกมี 8</w:t>
      </w:r>
    </w:p>
    <w:p>
      <w:pPr>
        <w:pStyle w:val="BodyText"/>
      </w:pPr>
      <w:r>
        <w:t xml:space="preserve">(นักเรียน) 3 เสียง</w:t>
      </w:r>
    </w:p>
    <w:p>
      <w:pPr>
        <w:pStyle w:val="BodyText"/>
      </w:pPr>
      <w:r>
        <w:t xml:space="preserve">(คุณครูนิสาชล) 3 เสียงนะคะ แล้วก็สระ</w:t>
      </w:r>
    </w:p>
    <w:p>
      <w:pPr>
        <w:pStyle w:val="BodyText"/>
      </w:pPr>
      <w:r>
        <w:t xml:space="preserve">(นักเรียน) เกิน</w:t>
      </w:r>
    </w:p>
    <w:p>
      <w:pPr>
        <w:pStyle w:val="BodyText"/>
      </w:pPr>
      <w:r>
        <w:t xml:space="preserve">(คุณครูนิสาชล) นักเรียนรู้จักสระเกินไหม อำ ไอ เอา ฤ ฤา สระอำ สระไอ อำ ไอ ใอ เอา กี่เสียง 8 เสียงนะคะ อันนี้เป็นสระเกิน นักเรียนฟังคุณครูนะคะ ทีนี้เรามาดูสระเดี่ยวนะคะ สระเดี่ยวหรือสระแท้นะคะ มีกี่เสียง</w:t>
      </w:r>
    </w:p>
    <w:p>
      <w:pPr>
        <w:pStyle w:val="BodyText"/>
      </w:pPr>
      <w:r>
        <w:t xml:space="preserve">(นักเรียน) 18</w:t>
      </w:r>
    </w:p>
    <w:p>
      <w:pPr>
        <w:pStyle w:val="BodyText"/>
      </w:pPr>
      <w:r>
        <w:t xml:space="preserve">(คุณครูนิสาชล) 18 เสียง แบ่งออกเป็นเสียงสั้นแล้วก็เสียงยาว เสียงสั้นเรียกว่า … เสียงยาวเรียกว่า นะคะ เป็นสระคู่กัน นักเรียนสังเกตให้ดีนะคะ ว่าทำไมถึงเป็นสระคู่กันนะคะ นักเรียนดู ดูนะ สระเสียงสั้น สระเสียงยาว นักเรียนดูคำแรก อะ อา อิ อี อึ อือ อุ อู</w:t>
      </w:r>
    </w:p>
    <w:p>
      <w:pPr>
        <w:pStyle w:val="BodyText"/>
      </w:pPr>
      <w:r>
        <w:t xml:space="preserve">(คุณครูนิสาชล) ทำไมถึงเป็นคู่กันนักเรียน เพราะว่าหาเสียงทำไม ฐานเดียวกัน นักเรียนลองพูดคำว่า</w:t>
      </w:r>
      <w:r>
        <w:t xml:space="preserve"> </w:t>
      </w:r>
      <w:r>
        <w:t xml:space="preserve">“</w:t>
      </w:r>
      <w:r>
        <w:t xml:space="preserve">อะ อา อิ อี</w:t>
      </w:r>
      <w:r>
        <w:t xml:space="preserve">”</w:t>
      </w:r>
    </w:p>
    <w:p>
      <w:pPr>
        <w:pStyle w:val="BodyText"/>
      </w:pPr>
      <w:r>
        <w:t xml:space="preserve">(คุณครูนิสาชล) อิ อี เห็นไหม ฐานเสียงเหมือนกันเลย เห็นไหมคะ ทำปากเหมือนกัน ต่อไปเป็น</w:t>
      </w:r>
    </w:p>
    <w:p>
      <w:pPr>
        <w:pStyle w:val="BodyText"/>
      </w:pPr>
      <w:r>
        <w:t xml:space="preserve">(นักเรียน) อึ อือ</w:t>
      </w:r>
    </w:p>
    <w:p>
      <w:pPr>
        <w:pStyle w:val="BodyText"/>
      </w:pPr>
      <w:r>
        <w:t xml:space="preserve">(คุณครูนิสาชล) อึ อือ ใช่ไหม ไหนทำเสียงอุสิ อุ อู อุ อู เหมือนกันนะคะ ต่อไปนะคะ ดูอีก ดู เอะ เอ แอะ แอ โอะ โอ เอาะ ออ เออะ เออ นะคะ อันนี้คือสระอะไร สระอะไรคะนักเรียน สระอะไรคะนักเรียน นี่คือสระ สระเดี่ยวหรือสระ…</w:t>
      </w:r>
    </w:p>
    <w:p>
      <w:pPr>
        <w:pStyle w:val="BodyText"/>
      </w:pPr>
      <w:r>
        <w:t xml:space="preserve">(นักเรียน) แท้</w:t>
      </w:r>
    </w:p>
    <w:p>
      <w:pPr>
        <w:pStyle w:val="BodyText"/>
      </w:pPr>
      <w:r>
        <w:t xml:space="preserve">(นักเรียน) แท้ แบ่งเป็นกี่เสียง</w:t>
      </w:r>
    </w:p>
    <w:p>
      <w:pPr>
        <w:pStyle w:val="BodyText"/>
      </w:pPr>
      <w:r>
        <w:t xml:space="preserve">(นักเรียน) …</w:t>
      </w:r>
    </w:p>
    <w:p>
      <w:pPr>
        <w:pStyle w:val="BodyText"/>
      </w:pPr>
      <w:r>
        <w:t xml:space="preserve">(คุณครูนิสาชล) แบ่งเป็น 18 เสียง มีเสียงอะไรบ้าง เสียงสั้นและเสียงยาวนะและเสียงยาวนะคะ แบ่งออกมาได้เป็นกี่คู่</w:t>
      </w:r>
    </w:p>
    <w:p>
      <w:pPr>
        <w:pStyle w:val="BodyText"/>
      </w:pPr>
      <w:r>
        <w:t xml:space="preserve">(คุณครูนิสาชล) 9 คู่นะคะ ต่อไป 2. ก็คือสระประสมนะคะ สระประสมมีอยู่ 3 เสียง ที่คุณครูบอกว่าบางตำรามี 6 เสียงนักเรียนดูนะ นี่คือ 6 เสียง ที่เมื่อก่อนใช้เรียนแบบนี้ มีเสียงอะไรบ้าง เอีย เสียง เอือ เสียง เอียะ เอือะ แล้วก็อัวะ ไม่ใช่ อั๊วะ อัวะ ไม่ใช่ อั๋ว อัว นะคะ เรียกให้ถูกนะ ไม่ใช่ อั๊ว แต่นักเรียนฟังคุณครู เงียบ คุยเก่งนะคะ คุยเก่งนะเรา นักเรียนปัจจุบันนี้เหลือเพียงแค่ 3 เสียงเท่านั้น มีเสียงเอีย</w:t>
      </w:r>
    </w:p>
    <w:p>
      <w:pPr>
        <w:pStyle w:val="BodyText"/>
      </w:pPr>
      <w:r>
        <w:t xml:space="preserve">(นักเรียน) เอีย อันนี้ไม่ได้ใช้แล้วนะคะ ตัดไปได้เลย มีแค่ 3 เสียงนะคะ เสียง อี อะไรมาบวกกันถึงได้คำว่า</w:t>
      </w:r>
      <w:r>
        <w:t xml:space="preserve"> </w:t>
      </w:r>
      <w:r>
        <w:t xml:space="preserve">“</w:t>
      </w:r>
      <w:r>
        <w:t xml:space="preserve">เอีย</w:t>
      </w:r>
      <w:r>
        <w:t xml:space="preserve">”</w:t>
      </w:r>
      <w:r>
        <w:t xml:space="preserve"> </w:t>
      </w:r>
      <w:r>
        <w:t xml:space="preserve">อีบวกกับอา ลองพูดเร็ว ๆ ว่า อีอา อีอา อีอา</w:t>
      </w:r>
    </w:p>
    <w:p>
      <w:pPr>
        <w:pStyle w:val="BodyText"/>
      </w:pPr>
      <w:r>
        <w:t xml:space="preserve">(นักเรียน) …</w:t>
      </w:r>
    </w:p>
    <w:p>
      <w:pPr>
        <w:pStyle w:val="BodyText"/>
      </w:pPr>
      <w:r>
        <w:t xml:space="preserve">(คุณครูนิสาชล) เดี๋ยว ๆ พอลูกพอ เป็นเสียงอะไรคะ เอีย เป็นเสียเอีย ต่อไปเสียง เอือ อะไรบวกกับอะไรได้เสียง เอือ ใจเย็น ๆ ลองทำพร้อม ๆ กัน อืออา อืออา อืออา</w:t>
      </w:r>
    </w:p>
    <w:p>
      <w:pPr>
        <w:pStyle w:val="BodyText"/>
      </w:pPr>
      <w:r>
        <w:t xml:space="preserve">(คุณครูนิสาชล) เป็นเสียง… เป็นเสียง</w:t>
      </w:r>
    </w:p>
    <w:p>
      <w:pPr>
        <w:pStyle w:val="BodyText"/>
      </w:pPr>
      <w:r>
        <w:t xml:space="preserve">(นักเรียน) เอือ</w:t>
      </w:r>
    </w:p>
    <w:p>
      <w:pPr>
        <w:pStyle w:val="BodyText"/>
      </w:pPr>
      <w:r>
        <w:t xml:space="preserve">(คุณครูนิสาชล) นะคะ ต่อไป เป็นเสียงเออะไรบวกกับอะไร</w:t>
      </w:r>
    </w:p>
    <w:p>
      <w:pPr>
        <w:pStyle w:val="BodyText"/>
      </w:pPr>
      <w:r>
        <w:t xml:space="preserve">(นักเรียน) อูกับอา</w:t>
      </w:r>
    </w:p>
    <w:p>
      <w:pPr>
        <w:pStyle w:val="BodyText"/>
      </w:pPr>
      <w:r>
        <w:t xml:space="preserve">(คุณครูนิสาชล) อูกับอานะคะ อูกับอา ไหนลอทำไว ๆ สิ</w:t>
      </w:r>
    </w:p>
    <w:p>
      <w:pPr>
        <w:pStyle w:val="BodyText"/>
      </w:pPr>
      <w:r>
        <w:t xml:space="preserve">(นักเรียน) อู อา</w:t>
      </w:r>
    </w:p>
    <w:p>
      <w:pPr>
        <w:pStyle w:val="BodyText"/>
      </w:pPr>
      <w:r>
        <w:t xml:space="preserve">(คุณครูนิสาชล) เป็นเสียง</w:t>
      </w:r>
    </w:p>
    <w:p>
      <w:pPr>
        <w:pStyle w:val="BodyText"/>
      </w:pPr>
      <w:r>
        <w:t xml:space="preserve">(นักเรียน) อัวะ</w:t>
      </w:r>
    </w:p>
    <w:p>
      <w:pPr>
        <w:pStyle w:val="BodyText"/>
      </w:pPr>
      <w:r>
        <w:t xml:space="preserve">(คุณครูนิสาชล) อัวะ นะคะ นักเรียนดูนะ นักเรียนดูนะคะ อันนี้เป็นเสียงยาวใช่ไหม อันนี้เป็นเสียงสั้น อี อา เอียะ นะคะ ลองฝึกนะคะ ตรงนี้เข้าใจหรือยัง เข้าใจหรือยัง ใครไม่เข้าใจตรงไหนบ้าง นักเรียนปลายทางล่ะคะ เข้าใจตรงนี้ไหมคะ สระเสียงสั้น สระเสียงยาว แล้วก็สระประสมนะคะ ครูจะไปต่อแล้ว อันนี้ไม่ถูกใช้แล้วนะคะ ไม่มีแล้วนะ สระประสมเหลือกี่เสียงคะ</w:t>
      </w:r>
    </w:p>
    <w:p>
      <w:pPr>
        <w:pStyle w:val="BodyText"/>
      </w:pPr>
      <w:r>
        <w:t xml:space="preserve">(นักเรียน) 3 เสียง</w:t>
      </w:r>
    </w:p>
    <w:p>
      <w:pPr>
        <w:pStyle w:val="BodyText"/>
      </w:pPr>
      <w:r>
        <w:t xml:space="preserve">(คุณครูนิสาชล) 3 เสียงนะคะ สระแท้หรือสระเดี่ยวมีกี่เสียง</w:t>
      </w:r>
    </w:p>
    <w:p>
      <w:pPr>
        <w:pStyle w:val="BodyText"/>
      </w:pPr>
      <w:r>
        <w:t xml:space="preserve">(นักเรียน) 18 เสียง</w:t>
      </w:r>
    </w:p>
    <w:p>
      <w:pPr>
        <w:pStyle w:val="BodyText"/>
      </w:pPr>
      <w:r>
        <w:t xml:space="preserve">(คุณครูนิสาชล) 18 เสียงนะคะ ต่อไปค่ะนักเรียน เรามาดูสระเกินกันนะคะ สระเกินมีทั้งหมด 8 เสียง ได้แก่เสียงอะไรบ้างคะ ได้แก่เสียง อำ ไอ ใอ เอา ฤ ฤา ฦ ฦา นะคะนักเรียน แต่ปัจจุบันค่ะนักเรียน บางตำราไม่จัดว่าเป็นสระแล้ว เพราะเสียงสระคือเสียงแท้ เวลาออกเสียงจะไม่มีอวัยวะในช่องปากมาสกัดกั้น จึงไม่จัดว่าเป็นสระแล้ว เนื่องจากมีเสียงพยัญพยัญชนะประสมอยู่ มีอะไรบ้างเรามาดูกันค่ะ เช่น อำ มีเสียง ม. ม้า ผสมอยู่ ไอ มีเสียงยอผสมอยู่ และ ใอ อีก 1 ตัวเสียง มีเสียง ย. ประสมอยู่ มีเสียง ว. ผสมอยู่ )ประสมอยู่ และสุดท้ายค่ะนักเรียน ฤ ฤๅ มีเสียง ร. ประสมอยู่ ต่อไป ให้นักเรียนแบ่งกลุ่มศึกษาความรู้ด้วยตัวเองนะคะ เรื่อง เสียงในภาษาไทยนะคะ เสียงสระแล้วก็ดังหัวข้อต่อไปนี้ จะนับให้ กลุ่มที่ 1 เดี๋ยวนับให้ กลุ่มที่ 1 กลุ่มที่ 2 กลุ่มที่ 3 4 และ 5 นะคะ กลุ่มที่ 1 นักเรียนดู ดูก่อนนะ นักเรียนดูคุณครูก่อน กลุ่มที่ 1 นี่ ให้นักเรียนศึกษาความหมายกลุ่มที่ 1 ศึกษา</w:t>
      </w:r>
    </w:p>
    <w:p>
      <w:pPr>
        <w:pStyle w:val="BodyText"/>
      </w:pPr>
      <w:r>
        <w:t xml:space="preserve">(นักเรียน) ความหมาย</w:t>
      </w:r>
    </w:p>
    <w:p>
      <w:pPr>
        <w:pStyle w:val="BodyText"/>
      </w:pPr>
      <w:r>
        <w:t xml:space="preserve">(คุณครูนิสาชล) ความหมายของเสียงนะคะ กลุ่มที่ 2 ศึกษาอะไร กำเนิดของเสียงว่าเสียงนี่มีที่มาอย่างไรนะคะ 3. กลุ่มที่ 3</w:t>
      </w:r>
    </w:p>
    <w:p>
      <w:pPr>
        <w:pStyle w:val="BodyText"/>
      </w:pPr>
      <w:r>
        <w:t xml:space="preserve">(นักเรียนหญิง) ศึกษาความหมายของเสียง</w:t>
      </w:r>
    </w:p>
    <w:p>
      <w:pPr>
        <w:pStyle w:val="BodyText"/>
      </w:pPr>
      <w:r>
        <w:t xml:space="preserve">(คุณครูนิสาชล) กลุ่มที่ 3 สุดหล่อ หันหน้ามา สุดหล่อนะ กลุ่มที่ 3 นี่ศึกษาความหมายของเสียง</w:t>
      </w:r>
    </w:p>
    <w:p>
      <w:pPr>
        <w:pStyle w:val="BodyText"/>
      </w:pPr>
      <w:r>
        <w:t xml:space="preserve">(นักเรียน) สระ</w:t>
      </w:r>
    </w:p>
    <w:p>
      <w:pPr>
        <w:pStyle w:val="BodyText"/>
      </w:pPr>
      <w:r>
        <w:t xml:space="preserve">(คุณครูนิสาชล) สระนะคะ แล้วก็กลุ่มที่ 4 ศึกษาเรื่อง</w:t>
      </w:r>
    </w:p>
    <w:p>
      <w:pPr>
        <w:pStyle w:val="BodyText"/>
      </w:pPr>
      <w:r>
        <w:t xml:space="preserve">(นักเรียน) สระเดียว สระประสม สระเกิน</w:t>
      </w:r>
    </w:p>
    <w:p>
      <w:pPr>
        <w:pStyle w:val="BodyText"/>
      </w:pPr>
      <w:r>
        <w:t xml:space="preserve">(คุณครูนิสาชล) นะคะ กลุ่มสุดท้ายหนูศึกษาเรื่องอะไรคะ</w:t>
      </w:r>
    </w:p>
    <w:p>
      <w:pPr>
        <w:pStyle w:val="BodyText"/>
      </w:pPr>
      <w:r>
        <w:t xml:space="preserve">(นักเรียน) ข้อสังเกตของเสียงสระ</w:t>
      </w:r>
    </w:p>
    <w:p>
      <w:pPr>
        <w:pStyle w:val="BodyText"/>
      </w:pPr>
      <w:r>
        <w:t xml:space="preserve">(คุณครูนิสาชล) ข้อสังเกตของเสียงสระ ทีนี้ศึกษาแล้ว คุณครูจะให้กระกาษคนละ 1 แผ่นนะคะ เขียนใส่กระดาษและออกมานำเสนอให้คุณครูฟังนะคะ เดี๋ยวรบกวนคุณครูวิสุดานะคะ เดี๋ยวไปรับที่โต๊ะดีกว่า ไปรับที่คุณครูนะ นักเรียนส่งตัวแทนออกไปรับกระดาษที่คุณครูวิสุดา เวลานักเรียนรับกระดาษที่คุณครูนักเรียนทำอย่างไร</w:t>
      </w:r>
    </w:p>
    <w:p>
      <w:pPr>
        <w:pStyle w:val="BodyText"/>
      </w:pPr>
      <w:r>
        <w:t xml:space="preserve">(นักเรียน) ขอบคุณครับ</w:t>
      </w:r>
    </w:p>
    <w:p>
      <w:pPr>
        <w:pStyle w:val="BodyText"/>
      </w:pPr>
      <w:r>
        <w:t xml:space="preserve">(คุณครูนิสาชล) ขอบคุณครูด้วย นักเรียนทำเป็นกลุ่มนะคะ 1 กลุ่มอาจจะได้กระดาษ 1 แผ่น 2 แผ่นนะคะ นักเรียนช่วยกันสรุปเป็นความรู็ แล้วช่วยกันออกมานพนะคะ นักเรียนจะไม่คุยกัน นัทกร คุยเก่งนะเรา เดี๋ยว ๆ นักเรียน นั่งตัวตรง กลุ่มที่ 1 ศึกษาเรื่องอะไรคะ</w:t>
      </w:r>
    </w:p>
    <w:p>
      <w:pPr>
        <w:pStyle w:val="BodyText"/>
      </w:pPr>
      <w:r>
        <w:t xml:space="preserve">(นักเรียน) ความหมายของเสียงในภาษา</w:t>
      </w:r>
    </w:p>
    <w:p>
      <w:pPr>
        <w:pStyle w:val="BodyText"/>
      </w:pPr>
      <w:r>
        <w:t xml:space="preserve">(คุณครูนิสาชล) เรื่องความหมายและออกมาอธิบายให้เพื่อนฟังอีก 1 รอบ นักเรียนศึกษาเรื่องอะไรลูก</w:t>
      </w:r>
    </w:p>
    <w:p>
      <w:pPr>
        <w:pStyle w:val="BodyText"/>
      </w:pPr>
      <w:r>
        <w:t xml:space="preserve">(นักเรียน) ศึกษาเรื่องกำเนิดของในภาษา</w:t>
      </w:r>
    </w:p>
    <w:p>
      <w:pPr>
        <w:pStyle w:val="BodyText"/>
      </w:pPr>
      <w:r>
        <w:t xml:space="preserve">(คุณครูนิสาชล) ศึกษาเรื่องกำเนิดของเสียงในภาษา และกลุ่มที่ 3 ล่ะ หนูศึกษาเรื่องอะไรคะ</w:t>
      </w:r>
    </w:p>
    <w:p>
      <w:pPr>
        <w:pStyle w:val="BodyText"/>
      </w:pPr>
      <w:r>
        <w:t xml:space="preserve">(นักเรียน) ความหมาย</w:t>
      </w:r>
    </w:p>
    <w:p>
      <w:pPr>
        <w:pStyle w:val="BodyText"/>
      </w:pPr>
      <w:r>
        <w:t xml:space="preserve">(คุณครูนิสาชล) ความหมายของเสียงสระ กลุ่มที่ 4 หนูศึกษาเรื่อง</w:t>
      </w:r>
    </w:p>
    <w:p>
      <w:pPr>
        <w:pStyle w:val="BodyText"/>
      </w:pPr>
      <w:r>
        <w:t xml:space="preserve">(นักเรียน) สระเดี่ยว</w:t>
      </w:r>
    </w:p>
    <w:p>
      <w:pPr>
        <w:pStyle w:val="BodyText"/>
      </w:pPr>
      <w:r>
        <w:t xml:space="preserve">(คุณครูนิสาชล) สระเดี่ยว สระประสม เป็นอย่างไรนักเรียนอธิบายออกมานะคะ กลุ่มที่ 5 นักเรียนศึกษา ข้อเสียงเกต</w:t>
      </w:r>
    </w:p>
    <w:p>
      <w:pPr>
        <w:pStyle w:val="BodyText"/>
      </w:pPr>
      <w:r>
        <w:t xml:space="preserve">(นักเรียน) ข้อสังเกตของเสียงสระ นักเรียนเห็นไหมคะ แต่ละกลุ่มนี่ ให้นักเรียนศึกษาตามนี้เลยนะคะ ทั้งกลุ่มนะ นักเรียนฟังคุณครูด้วย นักเรียนสุดหล่อของคุณครู นักเรียนช่วยกันศึกษาแล้วก็ทำใส่เพียงแผ่นเดียวนะคะ แล้วก็ส่งตัวแทนออกมานำเสนอ 1 คน ใช่ค่ะ 1 แผ่นต่อ 1 กลุ่มเข้าใจไหมคะ</w:t>
      </w:r>
    </w:p>
    <w:p>
      <w:pPr>
        <w:pStyle w:val="BodyText"/>
      </w:pPr>
      <w:r>
        <w:t xml:space="preserve">(นักเรียนชาย) เข้าใจครับ</w:t>
      </w:r>
    </w:p>
    <w:p>
      <w:pPr>
        <w:pStyle w:val="BodyText"/>
      </w:pPr>
      <w:r>
        <w:t xml:space="preserve">(คุณครูนิสาชล) ช่วยกัน เราช่วยกันในกลุ่ม ไม่เป็นไร เก็บกระดาษไว้ เดี๋ยวมีงานอีก นักเรียน กลุ่มหนึ่งจะใช้กระดาษแผ่นเดียวก็ไดกลุ่มหนึ่งใช้กระดาษแผ่นเดียวก็ได้ ครูให้เวลาอีก 5 นาที เพราะนักเรียนคุยกัน คุยกันเก่งมาก ครูให้เวลา 5 นาทีนะคะ วันนำเสนอไม่เสร็จเดี๋ยวสัปดาห์หน้านำเสนออีก เพราะเรื่องสระไม่จบเท่านี้ มีต่ออีก นะคะ เดี๋ยวชั่วโมงต่อไปเราต้องมาศึกษาเรื่องนี้กันต่อนะคะ แต่วันนี้ให้นักเรียน… เดี๋ยวนักเรียนออกมานำเสนอด้วยนะคะ เมื่อสักครูคุณครูได้สอนไปหมดแล้วนะคะ มีกี่ประเภท กลุ่ที่ 1 ศึกษาเรื่องความหมาย เสียงมีความหมายว่าอย่างไร อธิบายออกมานะคะ อธิบายออกมา กลุ่มที่ 2 อธิบายเรืองกำเของเสียงนะคะ กลุ่มที่ 3 ศึกษาความหมายของเสียงสระ กลุ่มที่ 4 ศึกษาเรื่องสระเดี่ยว สระประสมและสระเกินเป็นอย่างไร ใช้สระไหนบ้าง ปัจจุบันเหลือกี่สระนะคะ แล้วก็กลุ่มที่ 5 ศึกษาข้อสังเกต</w:t>
      </w:r>
    </w:p>
    <w:p>
      <w:pPr>
        <w:pStyle w:val="BodyText"/>
      </w:pPr>
      <w:r>
        <w:t xml:space="preserve">[เสียงดนตรี] ช่วยกันในกลุ่ม ช่วยกันในกลุ่มนะคะ นักเรียนไม่เล่นกันนะ นักเรียนชายสุดหล่อคุยกันเก่งนะ คุณครูให้ทำอะไรคะ คุณครูให้ทำอะไรลูก เสร็จแล้วนะ เก่งมาก ถ้ากลุ่มไหนเสร็จแล้ว นักเรียนลองศึกษาเรื่องอื่น ๆ ไปด้วยนะคะ เดี๋ยวใครยังไม่เข้าใจตรงไหนคุณครูจะให้นักเรียนช่วยกันถาม นักเรียนจะได้เข้าใจพร้อม ๆ กัน นักเรียนอย่าเก็บความสงสัยไว้นะ เพราะว่าถ้าครูไม่สอนนักเรียนก็ต้องไปศึกษาเอาเองนะะค เป็นอย่างไรบ้าง ง่าย ๆ ใช่ไหม ไม่ง่าย นักเรียนชายเป็นอย่างไรคะ เป็นอย่างไรบ้าง ศึกษาเรื่องอะไร ราบรื่นดี เยี่ยม ๆ กลุ่มนี้เป็นอย่างไรลูก ศึกษาเรื่องอะไรคะ กำเนิดเสียงใช่ไหม กำเนิดเสียง เสียงมาจากอะไร ตรงไหนบ้าง ปิดจมูกแล้วพูดออกมาได้ไพูดได้</w:t>
      </w:r>
    </w:p>
    <w:p>
      <w:pPr>
        <w:pStyle w:val="BodyText"/>
      </w:pPr>
      <w:r>
        <w:t xml:space="preserve">(นักเรียนหญิง) มันได้ แต่มันไม่ชัไม่ชัด เดี๋ยวส่งตัวแทนกลุ่มออกมาด้วยนะคะ ออกมานำเสนอนะคะ นักเรียนปลายทางเป็นอย่างไรบ้างคะ ถ้านักเรียนมีจำนวนเพื่อนในห้องไม่ครงยนะให้นักเรียนช่วยกันศึกษานะตะ หัวข้อแต่ละหัวข้อก็ได้นะคะ เหลือเวลาอีก… เหลือเวลาอีก 2 นาที เดี๋ยวจะให้ออกมานำเสนอสัก 2 กลุ่มดีไหม</w:t>
      </w:r>
    </w:p>
    <w:p>
      <w:pPr>
        <w:pStyle w:val="BodyText"/>
      </w:pPr>
      <w:r>
        <w:t xml:space="preserve">(นักเรียน) ดีครับอาจารย์</w:t>
      </w:r>
    </w:p>
    <w:p>
      <w:pPr>
        <w:pStyle w:val="BodyText"/>
      </w:pPr>
      <w:r>
        <w:t xml:space="preserve">(คุณครูนิสาชล) ดีมาก ๆ กลุ่มนักเรียนแต่ละกลุ่มศึกษานิดเดียวเอง ไม่เอา ๆ เป็นอย่างไรบ้างนักเรียน กลุ่มไหนเสร็จแล้วบ้าง 1, 2, 3 เหลือเดี๋ยวกลุ่มที่ 4 กลุ่มที่ 5 รอเพื่อนอีกนิดหนึ่ง นักเรียน ในใบงานที่นักเรียนทำ นักเรียนนำกลับไปตกแต่งให้สวยงามด้วยนะคะ ทุกใบงานมีคะแนนหมดเลยนะคะ ทุกชิ้นที่นักเรียนทคุณครูจะทำเป็นคะแนนนะคะ พร้อมหรือยัง คุณครูพร้อมแล้ว คุณครูอยากฟังแล้ว นักเรียนเข้าใจมากน้อยแค่ไหนนะคะ กลุ่มที่ 1 กลุ่มไหนคะ พร้อมไหมเอ่ย</w:t>
      </w:r>
    </w:p>
    <w:p>
      <w:pPr>
        <w:pStyle w:val="BodyText"/>
      </w:pPr>
      <w:r>
        <w:t xml:space="preserve">(นักเรียนหญิง) พร้อมค่ะ</w:t>
      </w:r>
    </w:p>
    <w:p>
      <w:pPr>
        <w:pStyle w:val="BodyText"/>
      </w:pPr>
      <w:r>
        <w:t xml:space="preserve">(คุณครูนิสาชล) พร้อม เพื่อนพร้อมนำเสนอแล้ว เดี๋ยวชั่วโมงหน้าเรามานำเสนออีกนะคะ นักเรียนออกมา … ก็ได้ นักเรียนฟังเพื่อน ฟังเพื่อนนะ ฟังเพื่อน</w:t>
      </w:r>
    </w:p>
    <w:p>
      <w:pPr>
        <w:pStyle w:val="BodyText"/>
      </w:pPr>
      <w:r>
        <w:t xml:space="preserve">(นักเรียนหญิง) ความหมายของเสียงในภาษา คือเสียงที่มนุษย์เปล่งออกมาเพื่อสื่อสารระหว่างมนุษย์ด้วยกัน และเพื่อตอบสนองความต้องเช่น การขอความช่วยเหลือค่ะ</w:t>
      </w:r>
    </w:p>
    <w:p>
      <w:pPr>
        <w:pStyle w:val="BodyText"/>
      </w:pPr>
      <w:r>
        <w:t xml:space="preserve">(คุณครูนิสาชล) เพื่อนศึกษาเรื่องความหมายของเสียง นักเรียนได้ยินที่เพื่อนพูดไหม</w:t>
      </w:r>
    </w:p>
    <w:p>
      <w:pPr>
        <w:pStyle w:val="BodyText"/>
      </w:pPr>
      <w:r>
        <w:t xml:space="preserve">(นักเรียน) ได้ยินครับ</w:t>
      </w:r>
    </w:p>
    <w:p>
      <w:pPr>
        <w:pStyle w:val="BodyText"/>
      </w:pPr>
      <w:r>
        <w:t xml:space="preserve">(คุณครูนิสาชล) เพื่อนบอกว่าอย่างไร ความหมายว่าอย่างไรคะนักเรีย</w:t>
      </w:r>
    </w:p>
    <w:p>
      <w:pPr>
        <w:pStyle w:val="BodyText"/>
      </w:pPr>
      <w:r>
        <w:t xml:space="preserve">(นักเรียน) เสียงที่เปล่งออกมาเพื่อใช้ในการสื่อสาร</w:t>
      </w:r>
    </w:p>
    <w:p>
      <w:pPr>
        <w:pStyle w:val="BodyText"/>
      </w:pPr>
      <w:r>
        <w:t xml:space="preserve">(คุณครูนิสาชล) เพื่นอบกความหมายของเสียง ก็คือเสียงที่มนุษย์ฃเปล่งออกมาเพื่อใช้ในกาสื่อสารระหว่างมนุษย์กับมนุษย์นะคะ สื่อสารทำอะไรบ้าง ขอความช่วยเหลือ ขอความรู้นะคะ เพื่อตอบสนองความต้องการต่าง ๆ นะคะ กลุ่มที่ 2 ศึกษาเรื่องอะไรคะ กลุ่มที่ 2 หนูศึกษาเรื่องอะไร</w:t>
      </w:r>
    </w:p>
    <w:p>
      <w:pPr>
        <w:pStyle w:val="BodyText"/>
      </w:pPr>
      <w:r>
        <w:t xml:space="preserve">(นักเรียน) ศึกษา</w:t>
      </w:r>
    </w:p>
    <w:p>
      <w:pPr>
        <w:pStyle w:val="BodyText"/>
      </w:pPr>
      <w:r>
        <w:t xml:space="preserve">(คุณครูนิสาชล) กำเนิดของเสียง เชิญค่ะ เชิญ ฟังเพื่อนนะ แล้วก็ตอบคุณครูด้วย</w:t>
      </w:r>
    </w:p>
    <w:p>
      <w:pPr>
        <w:pStyle w:val="BodyText"/>
      </w:pPr>
      <w:r>
        <w:t xml:space="preserve">(นักเรียนหญิง) อวัยวะที่ทำให้เกิดเสียงในภาษา หลอดลม, ปอด, หลอดลม กล่องเสียง ซึ่งอยู่ในลำคอ ตรงลูกกระเดือก ลิ้นไก่ และส่วนต่าง ๆ ในช่องปาก ได้แก่ ลิ้น, ปุ่มเหงือก และริมฝีปาก นอกจากนี้ยังทำให้เกิดเสียงได้ด้วย ในอวัยวะต่าง ๆ เหล่านี้ทำให้เกิดเสียงและภาษาขึ้นค่ะ</w:t>
      </w:r>
    </w:p>
    <w:p>
      <w:pPr>
        <w:pStyle w:val="BodyText"/>
      </w:pPr>
      <w:r>
        <w:t xml:space="preserve">(คุณครูนิสาชล) นักเรียน เสียงเกิดจากอวัยวะใช่ไหม นักเรียนช่วยกันตอบก่อนเร็วว่าเพื่อนตอบว่าอะไร</w:t>
      </w:r>
    </w:p>
    <w:p>
      <w:pPr>
        <w:pStyle w:val="BodyText"/>
      </w:pPr>
      <w:r>
        <w:t xml:space="preserve">(นักเรียน)</w:t>
      </w:r>
    </w:p>
    <w:p>
      <w:pPr>
        <w:pStyle w:val="BodyText"/>
      </w:pPr>
      <w:r>
        <w:t xml:space="preserve">(คุณครูนิสาชล) กำเนิดเสียงเกิดจากอวัยวะ ใน</w:t>
      </w:r>
    </w:p>
    <w:p>
      <w:pPr>
        <w:pStyle w:val="BodyText"/>
      </w:pPr>
      <w:r>
        <w:t xml:space="preserve">(นักเรียน) ร่างกาย</w:t>
      </w:r>
    </w:p>
    <w:p>
      <w:pPr>
        <w:pStyle w:val="BodyText"/>
      </w:pPr>
      <w:r>
        <w:t xml:space="preserve">(คุณครูนิสาชล) ร่างกายนะคะ มีอะไรบ้าง</w:t>
      </w:r>
    </w:p>
    <w:p>
      <w:pPr>
        <w:pStyle w:val="BodyText"/>
      </w:pPr>
      <w:r>
        <w:t xml:space="preserve">(นักเรียน) ปอด กล่องเสียง ลูกกระเดิอก</w:t>
      </w:r>
    </w:p>
    <w:p>
      <w:pPr>
        <w:pStyle w:val="BodyText"/>
      </w:pPr>
      <w:r>
        <w:t xml:space="preserve">(คุณครูนิสาชล) ลูกกระเดือกนะคะ</w:t>
      </w:r>
    </w:p>
    <w:p>
      <w:pPr>
        <w:pStyle w:val="BodyText"/>
      </w:pPr>
      <w:r>
        <w:t xml:space="preserve">(นักเรียน) ลิ่นไก่</w:t>
      </w:r>
    </w:p>
    <w:p>
      <w:pPr>
        <w:pStyle w:val="BodyText"/>
      </w:pPr>
      <w:r>
        <w:t xml:space="preserve">(คุณครูนิสาชล) นั่นก็คืออวัยวะต่าง ๆ ในร่างกายนะคะ ทีนี้ อยากฟังกลุ่มที่ 3 บ้างนะคะ คุณครูอยากฟังกลุ่มที่ 3 บ้าง กลุ่มที่ 3 ศึกษา ความหมายของเสียงสระ เป็นอย่างไรบ้าง ความหมายของเสียงสระ เสียงสระเป็นอย่างไร</w:t>
      </w:r>
    </w:p>
    <w:p>
      <w:pPr>
        <w:pStyle w:val="BodyText"/>
      </w:pPr>
      <w:r>
        <w:t xml:space="preserve">(นักเรียนชาย) เสียงสระ หมายถึง เสียงที่ออกจากปอดผ่านหลอมลม และกล่องเสียงที่ลำคอออกมาพ้นช่องปากหรือช่องจมูก ในขณะที่เราอกเสียงสระทำให้เกิดความกังวานหรือความก้อง และสายเสียงจึงมีการสั่นสะเทือน</w:t>
      </w:r>
    </w:p>
    <w:p>
      <w:pPr>
        <w:pStyle w:val="BodyText"/>
      </w:pPr>
      <w:r>
        <w:t xml:space="preserve">(คุณครูนิสาชล) ถูกต้องปรบมือให้เพื่อน</w:t>
      </w:r>
    </w:p>
    <w:p>
      <w:pPr>
        <w:pStyle w:val="BodyText"/>
      </w:pPr>
      <w:r>
        <w:t xml:space="preserve">[เสียงปรบมือ]</w:t>
      </w:r>
    </w:p>
    <w:p>
      <w:pPr>
        <w:pStyle w:val="BodyText"/>
      </w:pPr>
      <w:r>
        <w:t xml:space="preserve">(คุณครูนิสาชล) คราวนี้ 3 กลุ่ม กลุ่มที่ 4 กลุ่มที่ 5 เสร็จหรือยังนะคะ เดี๋ยวนำเสนอชั่วโมงถัดไปนะคะ นะคะ นักเรียน จากที่เราเรียนไปเมื่อสักครู่นะคะ แล้วนักเรียนได้ทำกิจกรรมกลุ่ม นักเรียนเข้าใจมากน้อยแค่ไหนเอ่ย เข้าใจ เข้าใจมาก ๆ แล้ว ทีนี้ให้ทำงานอีกชิ้นหนึ่งดีกว่า ทำงานอีกชิ้นหนึ่ง เหลือเวลาอยู่ งานชิ้นนี้นี่คือให้นักเรียนช่วยกันรวบรวมคำให้ได้มากที่สุด คำอะไร คำที่มันมีรูปสระนะคะ ทำใส่ใบงาน กระดาษที่คุณครูให้ไปยังอยู่ไหม</w:t>
      </w:r>
    </w:p>
    <w:p>
      <w:pPr>
        <w:pStyle w:val="BodyText"/>
      </w:pPr>
      <w:r>
        <w:t xml:space="preserve">(นักเรียน) อยู่ อยู่นะ นักเรียนฟังดี ๆ นะ คำสั่งดี ๆ ให้นักเรียนช่วยกันรวบรวมคำให้ได้มากที่สุดนะคะ ทำใส่ใบงานพร้อมตกแต่งให้สวยงาม นักเรียนเมื่อสักครู่คุณครูวิสุดาแจกกระดาษให้แต่ละกลุ่ม นักเรียนหยิบขึ้นมา แล้วก็ช่วยกันรวบรวมคำ คำที่มีสรุปสระนะคะ มีสระอะไรบ้าง สระอะไรบ้าง อะไรนะ คำที่มีรูปสระใช่ไหมนะคะ สระ… ทีนี้ครูขอถามนะ ครูบอกว่าสระมีกี่ประเภท มีสระเดี่ยวใช่ไหม สระ…</w:t>
      </w:r>
    </w:p>
    <w:p>
      <w:pPr>
        <w:pStyle w:val="BodyText"/>
      </w:pPr>
      <w:r>
        <w:t xml:space="preserve">(นักเรียน) สระผสม สระเดี่ยวนี่มีเสียง</w:t>
      </w:r>
    </w:p>
    <w:p>
      <w:pPr>
        <w:pStyle w:val="BodyText"/>
      </w:pPr>
      <w:r>
        <w:t xml:space="preserve">(นักเรียน) 18 เสียง</w:t>
      </w:r>
    </w:p>
    <w:p>
      <w:pPr>
        <w:pStyle w:val="BodyText"/>
      </w:pPr>
      <w:r>
        <w:t xml:space="preserve">(คุณครูนิสาชล) แบ่งออกเป็นเสียง</w:t>
      </w:r>
    </w:p>
    <w:p>
      <w:pPr>
        <w:pStyle w:val="BodyText"/>
      </w:pPr>
      <w:r>
        <w:t xml:space="preserve">(นักเรียน) เสียงส้น ยาว นะคะ นักเรียนก็ช่วยกันรวบรวมนะคะ แบ่งให้ชัดเจนนะคะ อะไรเป็นเสียงสั้นอะไรเป็นสระเสียงยาวนะคะ ช่วยกันรวบรวมนะคะ เริ่มทำได้ นักเรียนทำให้สวยงามนะคะ ในกระดาษนี้ ช่วยกันรวบรวมคำให้ได้มากที่สุดนะคะ นักเรียนครูติดไว้ 2 กลุ่ม ยังไม่ได้นำเสนอใช่ไหม เดี๋ญวชั่วโมงต่อไปนักเรียนต้องนำเสนอ ต้องนำเสนอนะคะ ชั่วโมงต่อไป นักเรียนต้องนำเสนอนะคะ ช่วยกันหา ช่วยกันหาคำ งานชิ้นนี้ นักเรียนคะ เดี๋ยวชั่วโมงหน้านักเรียนหันหน้ามาหาคุณครูก่อนเร็ว อยากเห็นหน้าคุณครู นักเรียนหันหลังให้คุณครู ไม่รู้จะพูดกับใคร แล้วก็ฟัง ยังมีบางคน ยังมีบางคนนะ หันหน้ามาหาคุณครู งานชิ้นที่ 2 ให้นักเรียนกลับไปทำที่บ้าน ช่วยกันหาเวลาว่างนะคะ ช่วยกันคิด เดี๋ยวชั่วโมงต่อไปคุณครูจะเรียกถามนะคะ และอีก 2 กลุ่มที่ยังไม่ได้นำเสนอ เดี๋ยวชั่วโมงหน้า เดี๋ยวออกมานำเสนอกับคุณครูนะคะ เรื่องเสียงสระ ยังไม่จบเพียงเท่านี้นะคะ ยังมีต่ออีกนะคะ วันนี้เราเข้าใจอะไรบ้าง 1. ความหมาย ความหมายของอะไรคะ</w:t>
      </w:r>
    </w:p>
    <w:p>
      <w:pPr>
        <w:pStyle w:val="BodyText"/>
      </w:pPr>
      <w:r>
        <w:t xml:space="preserve">(นักเรียน) เสียงสระ</w:t>
      </w:r>
    </w:p>
    <w:p>
      <w:pPr>
        <w:pStyle w:val="BodyText"/>
      </w:pPr>
      <w:r>
        <w:t xml:space="preserve">(คุณครูนิสาชล) อะไรอีก</w:t>
      </w:r>
    </w:p>
    <w:p>
      <w:pPr>
        <w:pStyle w:val="BodyText"/>
      </w:pPr>
      <w:r>
        <w:t xml:space="preserve">(นักเรียน) กำเนิด</w:t>
      </w:r>
    </w:p>
    <w:p>
      <w:pPr>
        <w:pStyle w:val="BodyText"/>
      </w:pPr>
      <w:r>
        <w:t xml:space="preserve">(คุณครูนิสาชล) กำเนิดว่าเสียงมาจากส่วนไหนบ้างใช่ไหม แล้วก็รูปสระใช่ไหม รูปสระมีกี่รูป มีกี่รูปใช่ไหม มีกี่เสียง มีกี่ประเภทนะคะ แล้วมันยังมีต่ออีก มีต่ออีกเยอะเลยนะคะ เดี๋ยวชั่วโมงหน้ามาศึกษากัน วันนี้ให้นักเรียนกลับไปทบทวน ไปทบทวน แล้วชั่วโมงเน้า คุณครูจะเรียกถาม ทดสอบความเข้าใจของนักเรียนนะคะ นักเรียนอีกอย่างหนึ่ง นักเรียนสังเกตชื่อตัวเองนะ ชื่อของเรามีรูปสระอะไรบ้าง เดี๋ยวชั่วโมงหน้าเราจะมาเล่นเก่มกันนะคะ เดี๋ยวมาเล่นเกมกัน สำหรับวันนี้ไว้เพียงเท่านี้นะคะ เดี๋ยวชั่วโมงหน้ามาเจอกัน แล้วเราก็จะเรียนกันในเรื่องของเสียงในภาษาไทย เรื่อง เสียงสระนะคะ สำหรับวันนี้สวัสดีค่ะนักเรียน</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๖ เสียงในภาษาไทย (เสียงสระ) (1) 15 มิ.ย. 64 (มีใบความรู้)</dc:title>
  <dc:creator/>
  <cp:keywords/>
  <dcterms:created xsi:type="dcterms:W3CDTF">2022-05-06T07:40:33Z</dcterms:created>
  <dcterms:modified xsi:type="dcterms:W3CDTF">2022-05-06T07: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พฤษภาคม 2565 เวลา 13.00 น.</vt:lpwstr>
  </property>
  <property fmtid="{D5CDD505-2E9C-101B-9397-08002B2CF9AE}" pid="3" name="subtitle">
    <vt:lpwstr/>
  </property>
</Properties>
</file>